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B8702" w14:textId="71583233" w:rsidR="00735A1D" w:rsidRPr="00496A6E" w:rsidRDefault="0041036B" w:rsidP="0041036B">
      <w:pPr>
        <w:bidi/>
        <w:jc w:val="center"/>
        <w:rPr>
          <w:rFonts w:ascii="Sakkal Majalla" w:hAnsi="Sakkal Majalla" w:cs="Sakkal Majalla"/>
          <w:sz w:val="20"/>
          <w:szCs w:val="20"/>
          <w:rtl/>
        </w:rPr>
      </w:pPr>
      <w:r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نموذج</w:t>
      </w:r>
      <w:r w:rsidR="00D73FB3"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(</w:t>
      </w:r>
      <w:r w:rsidR="00962955">
        <w:rPr>
          <w:rFonts w:ascii="Sakkal Majalla" w:hAnsi="Sakkal Majalla" w:cs="Sakkal Majalla" w:hint="cs"/>
          <w:bCs/>
          <w:color w:val="3C7974" w:themeColor="accent2"/>
          <w:sz w:val="36"/>
          <w:szCs w:val="36"/>
          <w:rtl/>
        </w:rPr>
        <w:t>10</w:t>
      </w:r>
      <w:r w:rsidR="00D73FB3"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)</w:t>
      </w:r>
      <w:r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إقرار خطة دراسية</w:t>
      </w:r>
    </w:p>
    <w:tbl>
      <w:tblPr>
        <w:bidiVisual/>
        <w:tblW w:w="5000" w:type="pct"/>
        <w:jc w:val="center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2695"/>
        <w:gridCol w:w="2704"/>
        <w:gridCol w:w="2985"/>
        <w:gridCol w:w="2406"/>
      </w:tblGrid>
      <w:tr w:rsidR="00B97550" w:rsidRPr="00496A6E" w14:paraId="057D8144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3C7974" w:themeFill="text2"/>
            <w:vAlign w:val="center"/>
          </w:tcPr>
          <w:p w14:paraId="34F6AB5D" w14:textId="26D181DE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color w:val="FFFFFF" w:themeColor="background1"/>
                <w:sz w:val="32"/>
                <w:szCs w:val="32"/>
                <w:rtl/>
              </w:rPr>
              <w:t xml:space="preserve">اسم البرنامج </w:t>
            </w:r>
          </w:p>
        </w:tc>
        <w:tc>
          <w:tcPr>
            <w:tcW w:w="2498" w:type="pct"/>
            <w:gridSpan w:val="2"/>
            <w:shd w:val="clear" w:color="auto" w:fill="3C7974" w:themeFill="text2"/>
            <w:vAlign w:val="center"/>
          </w:tcPr>
          <w:p w14:paraId="317C3802" w14:textId="76EF6740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>Program</w:t>
            </w:r>
            <w:r w:rsidR="00D03078" w:rsidRPr="00496A6E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 xml:space="preserve"> Name</w:t>
            </w:r>
          </w:p>
        </w:tc>
      </w:tr>
      <w:tr w:rsidR="00B97550" w:rsidRPr="00496A6E" w14:paraId="28F0FC97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FFFFFF" w:themeFill="background1"/>
            <w:vAlign w:val="center"/>
          </w:tcPr>
          <w:p w14:paraId="59E19AF8" w14:textId="672F532A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498" w:type="pct"/>
            <w:gridSpan w:val="2"/>
            <w:shd w:val="clear" w:color="auto" w:fill="FFFFFF" w:themeFill="background1"/>
            <w:vAlign w:val="center"/>
          </w:tcPr>
          <w:p w14:paraId="70091ED6" w14:textId="2FBC55AB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3A8491ED" w14:textId="77777777" w:rsidTr="00B97550">
        <w:trPr>
          <w:trHeight w:val="764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44DA6FF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كلية</w:t>
            </w:r>
          </w:p>
          <w:p w14:paraId="0B06B01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rtl/>
              </w:rPr>
              <w:t>(أو الكليات للبرامج المشتركة)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1A9E869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llege(s)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4E9E7B6A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قسم العلمي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br/>
            </w:r>
            <w:r w:rsidRPr="00496A6E">
              <w:rPr>
                <w:rFonts w:ascii="Sakkal Majalla" w:hAnsi="Sakkal Majalla" w:cs="Sakkal Majalla"/>
                <w:b/>
                <w:rtl/>
              </w:rPr>
              <w:t>(أو الأقسام العلمية للبرامج لمشتركة)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30F17790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partment(s)</w:t>
            </w:r>
          </w:p>
        </w:tc>
      </w:tr>
      <w:tr w:rsidR="00735A1D" w:rsidRPr="00496A6E" w14:paraId="2A122D1D" w14:textId="77777777" w:rsidTr="00B97550">
        <w:trPr>
          <w:trHeight w:val="576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0ADEF6EF" w14:textId="4D162DD6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26B3ED64" w14:textId="215E01BC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5FA6E281" w14:textId="0093B5D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15" w:type="pct"/>
            <w:vAlign w:val="center"/>
          </w:tcPr>
          <w:p w14:paraId="204C4C27" w14:textId="0353EE68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2196E8EE" w14:textId="77777777" w:rsidTr="00B97550">
        <w:trPr>
          <w:trHeight w:val="669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16598D2D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0489B072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Degree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142C8A0" w14:textId="3B26B564" w:rsidR="00735A1D" w:rsidRPr="00496A6E" w:rsidRDefault="00B81B9E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نوع المؤهل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6A177957" w14:textId="75319153" w:rsidR="00735A1D" w:rsidRPr="00496A6E" w:rsidRDefault="00A97D30" w:rsidP="00496A6E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Qualification Type</w:t>
            </w:r>
          </w:p>
        </w:tc>
      </w:tr>
      <w:tr w:rsidR="00735A1D" w:rsidRPr="00496A6E" w14:paraId="04538DF7" w14:textId="77777777" w:rsidTr="00B97550">
        <w:trPr>
          <w:trHeight w:val="647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3572C2A3" w14:textId="467A2FBA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0EA1A855" w14:textId="7FCBBF63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6AC3726F" w14:textId="59006912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115" w:type="pct"/>
            <w:shd w:val="clear" w:color="auto" w:fill="auto"/>
            <w:vAlign w:val="center"/>
          </w:tcPr>
          <w:p w14:paraId="6709F6F2" w14:textId="391796C9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1EBFC02C" w14:textId="77777777" w:rsidTr="00B97550">
        <w:trPr>
          <w:trHeight w:val="980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7CA16865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لغة التدريس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</w:rPr>
              <w:br/>
              <w:t xml:space="preserve"> </w:t>
            </w: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Language of Teaching</w:t>
            </w:r>
          </w:p>
        </w:tc>
        <w:tc>
          <w:tcPr>
            <w:tcW w:w="1253" w:type="pct"/>
            <w:shd w:val="clear" w:color="auto" w:fill="FFFFFF" w:themeFill="background1"/>
            <w:vAlign w:val="center"/>
          </w:tcPr>
          <w:p w14:paraId="572ED653" w14:textId="4CE1D7EC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AE1187A" w14:textId="21338DC0" w:rsidR="00735A1D" w:rsidRPr="00496A6E" w:rsidRDefault="00735A1D" w:rsidP="00496A6E">
            <w:pPr>
              <w:bidi/>
              <w:spacing w:after="0" w:line="240" w:lineRule="auto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مجموع </w:t>
            </w:r>
            <w:r w:rsidR="00DB73F5"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وحدات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 المعتمدة للبرنامج</w:t>
            </w:r>
          </w:p>
          <w:p w14:paraId="6874D07E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otal number of credit hours</w:t>
            </w:r>
          </w:p>
        </w:tc>
        <w:tc>
          <w:tcPr>
            <w:tcW w:w="1115" w:type="pct"/>
            <w:shd w:val="clear" w:color="auto" w:fill="FFFFFF" w:themeFill="background1"/>
            <w:vAlign w:val="center"/>
          </w:tcPr>
          <w:p w14:paraId="646F593F" w14:textId="7A4E44B4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078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94"/>
        <w:gridCol w:w="870"/>
        <w:gridCol w:w="284"/>
        <w:gridCol w:w="1417"/>
        <w:gridCol w:w="1560"/>
        <w:gridCol w:w="2260"/>
      </w:tblGrid>
      <w:tr w:rsidR="00E566FC" w:rsidRPr="00496A6E" w14:paraId="4D093FC4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6395E7D3" w14:textId="07A4419B" w:rsidR="00E566FC" w:rsidRPr="00496A6E" w:rsidRDefault="00E566FC" w:rsidP="00E566F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العدد الإجمالي للوحدات المعتمدة للخطة الدراسية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08EB7C39" w14:textId="77777777" w:rsidR="00E566FC" w:rsidRPr="00496A6E" w:rsidRDefault="00E566FC" w:rsidP="00D40FEC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CC4E08" w:rsidRPr="00496A6E" w14:paraId="5CFB76A3" w14:textId="77777777" w:rsidTr="00CC4E08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5AF7C856" w14:textId="071CE144" w:rsidR="00CC4E08" w:rsidRPr="00496A6E" w:rsidRDefault="00CC4E08" w:rsidP="00CC4E08">
            <w:pPr>
              <w:bidi/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أسلوب / أساليب تقديم الخطة</w:t>
            </w:r>
          </w:p>
        </w:tc>
        <w:tc>
          <w:tcPr>
            <w:tcW w:w="1154" w:type="dxa"/>
            <w:gridSpan w:val="2"/>
            <w:shd w:val="clear" w:color="auto" w:fill="FFFFFF" w:themeFill="background1"/>
            <w:vAlign w:val="center"/>
          </w:tcPr>
          <w:p w14:paraId="139E07F8" w14:textId="157F537C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دراسة نظامية مباشرة (      )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0A48245" w14:textId="50B28002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موازٍ (      )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32266E5A" w14:textId="6AE59CE6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عن بُعد (      )</w:t>
            </w:r>
          </w:p>
        </w:tc>
        <w:tc>
          <w:tcPr>
            <w:tcW w:w="2260" w:type="dxa"/>
            <w:shd w:val="clear" w:color="auto" w:fill="FFFFFF" w:themeFill="background1"/>
            <w:vAlign w:val="center"/>
          </w:tcPr>
          <w:p w14:paraId="6ECD81DA" w14:textId="05C10B09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مزيج (يوضح) </w:t>
            </w:r>
            <w:r w:rsidRPr="00496A6E">
              <w:rPr>
                <w:rFonts w:ascii="Sakkal Majalla" w:eastAsia="Times New Roman" w:hAnsi="Sakkal Majalla" w:cs="Sakkal Majalla"/>
                <w:sz w:val="24"/>
                <w:szCs w:val="24"/>
              </w:rPr>
              <w:t xml:space="preserve">  </w:t>
            </w:r>
            <w:r w:rsidRPr="00496A6E">
              <w:rPr>
                <w:rFonts w:ascii="Sakkal Majalla" w:eastAsia="Times New Roman" w:hAnsi="Sakkal Majalla" w:cs="Sakkal Majalla"/>
                <w:color w:val="A6A6A6"/>
                <w:sz w:val="24"/>
                <w:szCs w:val="24"/>
                <w:rtl/>
              </w:rPr>
              <w:t>..................</w:t>
            </w:r>
          </w:p>
        </w:tc>
      </w:tr>
      <w:tr w:rsidR="00735A1D" w:rsidRPr="00496A6E" w14:paraId="4E55D253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3D3C1C3F" w14:textId="77777777" w:rsidR="00735A1D" w:rsidRPr="00496A6E" w:rsidRDefault="00735A1D" w:rsidP="00D40FE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هل للبرنامج مسارات متعددة؟</w:t>
            </w:r>
          </w:p>
          <w:p w14:paraId="46146292" w14:textId="77777777" w:rsidR="00735A1D" w:rsidRPr="00496A6E" w:rsidRDefault="00735A1D" w:rsidP="00D40FEC">
            <w:pPr>
              <w:bidi/>
              <w:jc w:val="right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</w:rPr>
              <w:t>Does the program have major tracks/pathways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17165209" w14:textId="77777777" w:rsidR="00735A1D" w:rsidRPr="00496A6E" w:rsidRDefault="00000000" w:rsidP="00D40FEC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80269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5A1D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نعم 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</w:rPr>
              <w:t>Yes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  </w:t>
            </w: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147533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5A1D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ا 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735A1D" w:rsidRPr="00496A6E" w14:paraId="1E76295F" w14:textId="77777777" w:rsidTr="009254EA">
        <w:trPr>
          <w:trHeight w:val="567"/>
        </w:trPr>
        <w:tc>
          <w:tcPr>
            <w:tcW w:w="5264" w:type="dxa"/>
            <w:gridSpan w:val="2"/>
            <w:shd w:val="clear" w:color="auto" w:fill="E1F3F1" w:themeFill="accent1" w:themeFillTint="33"/>
            <w:vAlign w:val="center"/>
          </w:tcPr>
          <w:p w14:paraId="4D7296B0" w14:textId="77777777" w:rsidR="00735A1D" w:rsidRPr="00496A6E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مسار (إن وجد) </w:t>
            </w:r>
            <w:r w:rsidRPr="00496A6E">
              <w:rPr>
                <w:rFonts w:ascii="Sakkal Majalla" w:hAnsi="Sakkal Majalla" w:cs="Sakkal Majalla"/>
                <w:sz w:val="24"/>
                <w:szCs w:val="24"/>
              </w:rPr>
              <w:t>Major track/pathway (if any)</w:t>
            </w:r>
          </w:p>
        </w:tc>
        <w:tc>
          <w:tcPr>
            <w:tcW w:w="5521" w:type="dxa"/>
            <w:gridSpan w:val="4"/>
            <w:shd w:val="clear" w:color="auto" w:fill="E1F3F1" w:themeFill="accent1" w:themeFillTint="33"/>
            <w:vAlign w:val="center"/>
          </w:tcPr>
          <w:p w14:paraId="400BC44A" w14:textId="77777777" w:rsidR="00735A1D" w:rsidRPr="00496A6E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ساعات المعتمدة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Credit hours </w:t>
            </w:r>
          </w:p>
        </w:tc>
      </w:tr>
      <w:tr w:rsidR="00735A1D" w:rsidRPr="00496A6E" w14:paraId="4B36048C" w14:textId="77777777" w:rsidTr="009254EA">
        <w:trPr>
          <w:trHeight w:val="567"/>
        </w:trPr>
        <w:tc>
          <w:tcPr>
            <w:tcW w:w="5264" w:type="dxa"/>
            <w:gridSpan w:val="2"/>
            <w:tcBorders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07671A4E" w14:textId="77777777" w:rsidR="00735A1D" w:rsidRPr="00496A6E" w:rsidRDefault="00735A1D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89CD5AC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0C18E55C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EE15612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0352C428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F96C25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55BB6257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1C89C5A" w14:textId="4AFD407B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21" w:type="dxa"/>
            <w:gridSpan w:val="4"/>
            <w:shd w:val="clear" w:color="auto" w:fill="FFFFFF" w:themeFill="background1"/>
            <w:vAlign w:val="center"/>
          </w:tcPr>
          <w:p w14:paraId="6E22E19C" w14:textId="240ABCE4" w:rsidR="00735A1D" w:rsidRPr="00496A6E" w:rsidRDefault="00735A1D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2847B4F3" w14:textId="29CA2B8A" w:rsidR="00B97550" w:rsidRPr="00496A6E" w:rsidRDefault="00B97550">
      <w:pPr>
        <w:bidi/>
        <w:rPr>
          <w:rFonts w:ascii="Sakkal Majalla" w:hAnsi="Sakkal Majalla" w:cs="Sakkal Majalla"/>
          <w:rtl/>
        </w:rPr>
      </w:pPr>
    </w:p>
    <w:p w14:paraId="4BF527F2" w14:textId="77777777" w:rsidR="00B97550" w:rsidRPr="00496A6E" w:rsidRDefault="00B97550">
      <w:pPr>
        <w:rPr>
          <w:rFonts w:ascii="Sakkal Majalla" w:hAnsi="Sakkal Majalla" w:cs="Sakkal Majalla"/>
          <w:rtl/>
        </w:rPr>
      </w:pPr>
      <w:r w:rsidRPr="00496A6E">
        <w:rPr>
          <w:rFonts w:ascii="Sakkal Majalla" w:hAnsi="Sakkal Majalla" w:cs="Sakkal Majalla"/>
          <w:rtl/>
        </w:rPr>
        <w:br w:type="page"/>
      </w:r>
    </w:p>
    <w:tbl>
      <w:tblPr>
        <w:tblStyle w:val="22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9107"/>
        <w:gridCol w:w="1693"/>
      </w:tblGrid>
      <w:tr w:rsidR="00BA7817" w:rsidRPr="00496A6E" w14:paraId="51430B37" w14:textId="77777777" w:rsidTr="006A77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shd w:val="clear" w:color="auto" w:fill="3C7974" w:themeFill="text2"/>
            <w:vAlign w:val="center"/>
          </w:tcPr>
          <w:p w14:paraId="56E95A89" w14:textId="32D5B9CF" w:rsidR="00DE1371" w:rsidRPr="00496A6E" w:rsidRDefault="00B97550" w:rsidP="00496A6E">
            <w:pPr>
              <w:bidi/>
              <w:jc w:val="center"/>
              <w:rPr>
                <w:rFonts w:ascii="Sakkal Majalla" w:hAnsi="Sakkal Majalla" w:cs="Sakkal Majalla"/>
                <w:b w:val="0"/>
                <w:bCs/>
                <w:sz w:val="32"/>
                <w:szCs w:val="32"/>
              </w:rPr>
            </w:pPr>
            <w:r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lastRenderedPageBreak/>
              <w:t xml:space="preserve">تحقق </w:t>
            </w:r>
            <w:r w:rsidR="00B20DB6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</w:t>
            </w:r>
            <w:r w:rsidR="00E54BCB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متطلبات </w:t>
            </w:r>
            <w:r w:rsidR="00B20DB6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</w:t>
            </w:r>
            <w:r w:rsidR="00E54BCB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أساسية </w:t>
            </w:r>
            <w:r w:rsidR="00D90E49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لإقرار </w:t>
            </w:r>
            <w:r w:rsidR="00D40FEC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 الخطة الدراسية</w:t>
            </w:r>
          </w:p>
        </w:tc>
      </w:tr>
      <w:tr w:rsidR="008705F5" w:rsidRPr="00496A6E" w14:paraId="60AB64AA" w14:textId="77777777" w:rsidTr="009965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9A7742B" w14:textId="21A08FFC" w:rsidR="008705F5" w:rsidRPr="00496A6E" w:rsidRDefault="008F0226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لا تتعارض الخطة الدراسية مع </w:t>
            </w:r>
            <w:r w:rsidR="00777556" w:rsidRPr="00496A6E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ثوابت ومبادئ الشريعة الإسلا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08207815" w14:textId="2965C6E5" w:rsidR="008705F5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0182730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E1B2E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☒</w:t>
                </w:r>
              </w:sdtContent>
            </w:sdt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366C04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نعم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64570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6C04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66C04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701CDBBA" w14:textId="77777777" w:rsidTr="009965FA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41227D5" w14:textId="7C8C96E5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إعداد الخطة الدراسية باللغتين العربية والإنجليز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5BFF66F0" w14:textId="1E62EF43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4395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8443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41BC6F2D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AEA03F6" w14:textId="7C5ADC2D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عرض الخطة على لجان الخطط والجودة بالبرنامج والقسم والكل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6C2E27DE" w14:textId="2D01BC28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39647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92164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011E39D6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</w:tcPr>
          <w:p w14:paraId="460A66DA" w14:textId="7D55326D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rtl/>
              </w:rPr>
              <w:t xml:space="preserve">تم اعتماد الخطة في مجلس القسم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8188E77" w14:textId="5CA8FC8E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99923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91187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7EE3833C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</w:tcPr>
          <w:p w14:paraId="7DEA66FA" w14:textId="204C07C3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rtl/>
              </w:rPr>
              <w:t>تم اعتماد الخطة في مجلس الكلية 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247D8852" w14:textId="7201548D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9993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75879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E36DE77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F12FD05" w14:textId="6CBE67F5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وافق الخطة الدراسية مع التصنيف السعودي الموحد للمستويات التعلي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6816CC6" w14:textId="7D257BFD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56421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6127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4810CFF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1593D21" w14:textId="5FA7146B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سق الخطة الدراسية مع متطلبات المعايير الأكاديمية التخصص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78AD7AE" w14:textId="26194958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3524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4296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1AAF123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11EE257" w14:textId="27C734CC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سق الخطة الدراسية مع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8DDD7C2" w14:textId="179A8446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6381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212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2030B595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6B37192" w14:textId="20414D7A" w:rsidR="000E7448" w:rsidRPr="00496A6E" w:rsidRDefault="000E7448" w:rsidP="00496A6E">
            <w:pPr>
              <w:bidi/>
              <w:jc w:val="both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احتساب وحدات التدريــب الميداني وفقاً للائحة التنفيذية لسياسة التدريب الميداني لطلبة التعليم الجامعي وقواعدها التنفيذية بجامعة الأمير سطام بن عبد العزيز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D18EC5E" w14:textId="5B59F3B6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7156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8752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543E309A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E798C0B" w14:textId="704EB1C2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تحديد مستوى مؤهل كنقطة خروج مبكر في ضوء ضوابط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7FE5CE2" w14:textId="0B75BA50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947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5889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0C2B28BA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FB45796" w14:textId="535CC9F3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ترميز المقررات وفقاً للنظام الموحد للترميز والمعتمد بالجامع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491104D" w14:textId="74374388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66678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764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49AEB53C" w14:textId="77777777" w:rsidTr="004A74C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3E25B12" w14:textId="2B66C159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تم استطاع آراء المستفيدين (طلبة، أعضاء هيئة التدريس، ارباب العمل) في الخطة الدراسية من خلال استبانات، ورش عمل، لقاءات، بريد إلكتروني.... الخ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DCC8248" w14:textId="413A04BD" w:rsidR="000E7448" w:rsidRPr="00496A6E" w:rsidRDefault="00000000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41054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5266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</w:tbl>
    <w:p w14:paraId="78670BA5" w14:textId="76BF2A73" w:rsidR="00E901BC" w:rsidRPr="00496A6E" w:rsidRDefault="00E901BC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p w14:paraId="1ECC7045" w14:textId="70EB7465" w:rsidR="00777556" w:rsidRPr="00496A6E" w:rsidRDefault="00777556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tbl>
      <w:tblPr>
        <w:tblStyle w:val="22"/>
        <w:bidiVisual/>
        <w:tblW w:w="10538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0538"/>
      </w:tblGrid>
      <w:tr w:rsidR="00304BA7" w:rsidRPr="00496A6E" w14:paraId="5BF2A625" w14:textId="77777777" w:rsidTr="00304B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8" w:type="dxa"/>
          </w:tcPr>
          <w:p w14:paraId="1324779A" w14:textId="561656B2" w:rsidR="00304BA7" w:rsidRPr="00496A6E" w:rsidRDefault="00304BA7" w:rsidP="0041036B">
            <w:pPr>
              <w:shd w:val="clear" w:color="auto" w:fill="3C7974" w:themeFill="text2"/>
              <w:bidi/>
              <w:jc w:val="center"/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</w:pPr>
            <w:r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المقارنة المرجعية 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للخطة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دراسية</w:t>
            </w:r>
          </w:p>
          <w:p w14:paraId="790D15E6" w14:textId="78F38069" w:rsidR="00304BA7" w:rsidRPr="00496A6E" w:rsidRDefault="0041036B" w:rsidP="0041036B">
            <w:pPr>
              <w:shd w:val="clear" w:color="auto" w:fill="3C7974" w:themeFill="text2"/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32"/>
                <w:szCs w:val="32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32"/>
                <w:szCs w:val="32"/>
              </w:rPr>
              <w:t xml:space="preserve"> Benchmarking of the Study Plan</w:t>
            </w:r>
          </w:p>
          <w:tbl>
            <w:tblPr>
              <w:tblStyle w:val="21"/>
              <w:bidiVisual/>
              <w:tblW w:w="10560" w:type="dxa"/>
              <w:tblInd w:w="0" w:type="dxa"/>
              <w:tblBorders>
                <w:top w:val="single" w:sz="4" w:space="0" w:color="7F7F7F"/>
                <w:left w:val="single" w:sz="4" w:space="0" w:color="BFBFBF"/>
                <w:bottom w:val="single" w:sz="4" w:space="0" w:color="7F7F7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55"/>
              <w:gridCol w:w="3660"/>
              <w:gridCol w:w="4645"/>
            </w:tblGrid>
            <w:tr w:rsidR="00304BA7" w:rsidRPr="00496A6E" w14:paraId="29534E3E" w14:textId="77777777" w:rsidTr="00304BA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  <w:vAlign w:val="center"/>
                </w:tcPr>
                <w:p w14:paraId="1C0B1712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عناصر المقارن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shd w:val="clear" w:color="auto" w:fill="E1F3F1" w:themeFill="accent1" w:themeFillTint="33"/>
                  <w:vAlign w:val="center"/>
                </w:tcPr>
                <w:p w14:paraId="7080DBB0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 w:val="0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b w:val="0"/>
                      <w:sz w:val="28"/>
                      <w:szCs w:val="28"/>
                      <w:rtl/>
                    </w:rPr>
                    <w:t xml:space="preserve">جامعة عالمية </w:t>
                  </w:r>
                  <w:r w:rsidRPr="00496A6E">
                    <w:rPr>
                      <w:rFonts w:ascii="Sakkal Majalla" w:hAnsi="Sakkal Majalla" w:cs="Sakkal Majalla"/>
                      <w:b w:val="0"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shd w:val="clear" w:color="auto" w:fill="E1F3F1" w:themeFill="accent1" w:themeFillTint="33"/>
                  <w:vAlign w:val="center"/>
                </w:tcPr>
                <w:p w14:paraId="1A78DA16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جامعة محلية </w:t>
                  </w:r>
                </w:p>
              </w:tc>
            </w:tr>
            <w:tr w:rsidR="00304BA7" w:rsidRPr="00496A6E" w14:paraId="726CE73B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  <w:vAlign w:val="center"/>
                </w:tcPr>
                <w:p w14:paraId="7BED689A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Comparison item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shd w:val="clear" w:color="auto" w:fill="E1F3F1" w:themeFill="accent1" w:themeFillTint="33"/>
                  <w:vAlign w:val="center"/>
                </w:tcPr>
                <w:p w14:paraId="5DD2D21B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  <w:t>International University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shd w:val="clear" w:color="auto" w:fill="E1F3F1" w:themeFill="accent1" w:themeFillTint="33"/>
                  <w:vAlign w:val="center"/>
                </w:tcPr>
                <w:p w14:paraId="7BD340E1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Local University</w:t>
                  </w:r>
                </w:p>
              </w:tc>
            </w:tr>
            <w:tr w:rsidR="00304BA7" w:rsidRPr="00496A6E" w14:paraId="19D7800F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56EFA710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جامع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42E8E88E" w14:textId="0CB99B3E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7C2E5DF5" w14:textId="6ED9A52C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7D03EE6E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7B588342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Universit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0DB06394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42E8EE1F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08C868FA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ADEE3A1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قسم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73CF6017" w14:textId="653567C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75A652EE" w14:textId="3C3342E6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46750620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0B7003AF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epartmen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634A014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291FDD2E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2E1937CD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278E05B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سم الدرجــة العلميــ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4243B7A9" w14:textId="66937D9B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3AE99581" w14:textId="6BE3DE19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60236DF1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87E8752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egree title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491A1215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08347970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6D076B1E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4A3D8F7E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عدد الوحدات الدراسية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36B69F8E" w14:textId="00C4274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1713C8B4" w14:textId="1A793C21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10163093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50A553E9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Total number of unit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7190EEC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6025400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57675650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61618E55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مدة الدراس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769E3B2D" w14:textId="00AA83E2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2F51278F" w14:textId="68F3ECC6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72789B64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32673233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uration of stud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3BFDA106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0C173C7F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3FD61E12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7EE4191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عدد المقررات الدراسية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2A56236E" w14:textId="397C7401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4599FEF0" w14:textId="35D482FD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5CD00119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44C6D10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Number of course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5300AE1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5C2399CC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03A888D4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32C6FBB1" w14:textId="77777777" w:rsidR="00304BA7" w:rsidRPr="00496A6E" w:rsidRDefault="00304BA7" w:rsidP="00DC36E4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أسلوب الدراسة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16B28673" w14:textId="0986BFC2" w:rsidR="00304BA7" w:rsidRPr="00496A6E" w:rsidRDefault="00304BA7" w:rsidP="00304BA7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59DCB8C0" w14:textId="457A5B6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3FE010B7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7395CFC8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Study type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55511049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21EA9843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24B0B6C7" w14:textId="77777777" w:rsidTr="00304BA7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31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1EE162C" w14:textId="77777777" w:rsidR="00304BA7" w:rsidRPr="00496A6E" w:rsidRDefault="00304BA7" w:rsidP="0041036B">
                  <w:pPr>
                    <w:spacing w:line="276" w:lineRule="auto"/>
                    <w:jc w:val="right"/>
                    <w:rPr>
                      <w:rFonts w:ascii="Sakkal Majalla" w:hAnsi="Sakkal Majalla" w:cs="Sakkal Majalla"/>
                      <w:b w:val="0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أوجه التشابه والاختلاف</w:t>
                  </w:r>
                </w:p>
                <w:p w14:paraId="75D559B7" w14:textId="77777777" w:rsidR="00304BA7" w:rsidRPr="00496A6E" w:rsidRDefault="00304BA7" w:rsidP="00DC36E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</w:rPr>
                    <w:t>Similarities and difference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</w:tcPr>
                <w:p w14:paraId="14DFC97A" w14:textId="7D2261A7" w:rsidR="00304BA7" w:rsidRPr="00496A6E" w:rsidRDefault="00304BA7" w:rsidP="00304BA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</w:tcPr>
                <w:p w14:paraId="68411ADE" w14:textId="2F24F97A" w:rsidR="00304BA7" w:rsidRPr="00496A6E" w:rsidRDefault="00304BA7" w:rsidP="00304BA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</w:tbl>
          <w:p w14:paraId="2A60BB00" w14:textId="77777777" w:rsidR="00304BA7" w:rsidRPr="00496A6E" w:rsidRDefault="00304BA7" w:rsidP="00DC36E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06DCCDA9" w14:textId="77777777" w:rsidR="00304BA7" w:rsidRPr="00496A6E" w:rsidRDefault="00304BA7" w:rsidP="00304BA7">
      <w:pPr>
        <w:bidi/>
        <w:rPr>
          <w:rFonts w:ascii="Sakkal Majalla" w:hAnsi="Sakkal Majalla" w:cs="Sakkal Majalla"/>
          <w:rtl/>
        </w:rPr>
      </w:pPr>
    </w:p>
    <w:p w14:paraId="29A1A1E6" w14:textId="5FCA754E" w:rsidR="00304BA7" w:rsidRPr="00496A6E" w:rsidRDefault="00304BA7" w:rsidP="00304BA7">
      <w:pPr>
        <w:bidi/>
        <w:spacing w:after="0" w:line="240" w:lineRule="auto"/>
        <w:jc w:val="center"/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rtl/>
        </w:rPr>
        <w:br w:type="page"/>
      </w:r>
    </w:p>
    <w:p w14:paraId="32917977" w14:textId="210969F0" w:rsidR="00F54370" w:rsidRPr="00496A6E" w:rsidRDefault="00F54370" w:rsidP="000E7448">
      <w:pPr>
        <w:bidi/>
        <w:spacing w:after="0" w:line="240" w:lineRule="auto"/>
        <w:jc w:val="center"/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  <w:t xml:space="preserve">الهيكل العام للخطة الدراسية </w:t>
      </w:r>
    </w:p>
    <w:tbl>
      <w:tblPr>
        <w:bidiVisual/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1"/>
        <w:gridCol w:w="1871"/>
        <w:gridCol w:w="5002"/>
        <w:gridCol w:w="2086"/>
      </w:tblGrid>
      <w:tr w:rsidR="007E1679" w:rsidRPr="00496A6E" w14:paraId="13443B8B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text2" w:themeFillTint="33"/>
          </w:tcPr>
          <w:p w14:paraId="1DB3BC1C" w14:textId="45E7F450" w:rsidR="007E1679" w:rsidRPr="00496A6E" w:rsidRDefault="007E1679" w:rsidP="0041036B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1- متطلبات الجامعة</w:t>
            </w:r>
          </w:p>
        </w:tc>
      </w:tr>
      <w:tr w:rsidR="007E1679" w:rsidRPr="00496A6E" w14:paraId="4DA9ADEE" w14:textId="77777777" w:rsidTr="000E7448">
        <w:trPr>
          <w:trHeight w:val="357"/>
        </w:trPr>
        <w:tc>
          <w:tcPr>
            <w:tcW w:w="1831" w:type="dxa"/>
            <w:shd w:val="clear" w:color="auto" w:fill="D2E9E7" w:themeFill="text2" w:themeFillTint="33"/>
          </w:tcPr>
          <w:p w14:paraId="1A0FE385" w14:textId="13BDC2F2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text2" w:themeFillTint="33"/>
            <w:vAlign w:val="center"/>
          </w:tcPr>
          <w:p w14:paraId="3BACEDE8" w14:textId="2380AA3E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text2" w:themeFillTint="33"/>
            <w:vAlign w:val="center"/>
          </w:tcPr>
          <w:p w14:paraId="742FAFC6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text2" w:themeFillTint="33"/>
            <w:vAlign w:val="center"/>
          </w:tcPr>
          <w:p w14:paraId="64773E9B" w14:textId="685BE72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AE8D96B" w14:textId="77777777" w:rsidTr="007E1679">
        <w:trPr>
          <w:trHeight w:val="357"/>
        </w:trPr>
        <w:tc>
          <w:tcPr>
            <w:tcW w:w="1831" w:type="dxa"/>
          </w:tcPr>
          <w:p w14:paraId="77E70749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76BA9FBC" w14:textId="5E943CA2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708EDCD7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33BB1386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34D79475" w14:textId="77777777" w:rsidTr="007E1679">
        <w:trPr>
          <w:trHeight w:val="357"/>
        </w:trPr>
        <w:tc>
          <w:tcPr>
            <w:tcW w:w="1831" w:type="dxa"/>
          </w:tcPr>
          <w:p w14:paraId="0BCBCC2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2463471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0FA9FD51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767D15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41036B" w:rsidRPr="00496A6E" w14:paraId="70E68068" w14:textId="77777777" w:rsidTr="007E1679">
        <w:trPr>
          <w:trHeight w:val="357"/>
        </w:trPr>
        <w:tc>
          <w:tcPr>
            <w:tcW w:w="1831" w:type="dxa"/>
          </w:tcPr>
          <w:p w14:paraId="70281FE3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E5C4425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44AF22DF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DD9A047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41036B" w:rsidRPr="00496A6E" w14:paraId="38F0EE78" w14:textId="77777777" w:rsidTr="007E1679">
        <w:trPr>
          <w:trHeight w:val="357"/>
        </w:trPr>
        <w:tc>
          <w:tcPr>
            <w:tcW w:w="1831" w:type="dxa"/>
          </w:tcPr>
          <w:p w14:paraId="55D913F6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03DF99B7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3418B0B0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323F140C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7DC659CA" w14:textId="77777777" w:rsidTr="007E1679">
        <w:trPr>
          <w:trHeight w:val="357"/>
        </w:trPr>
        <w:tc>
          <w:tcPr>
            <w:tcW w:w="1831" w:type="dxa"/>
          </w:tcPr>
          <w:p w14:paraId="4D6724C5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08FA725C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0B01F04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646B270F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4A4CD7DD" w14:textId="77777777" w:rsidTr="007E1679">
        <w:trPr>
          <w:trHeight w:val="357"/>
        </w:trPr>
        <w:tc>
          <w:tcPr>
            <w:tcW w:w="1831" w:type="dxa"/>
          </w:tcPr>
          <w:p w14:paraId="3D6F977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7D1183AB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23F52B1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F83B1E8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245D05F7" w14:textId="77777777" w:rsidTr="007E1679">
        <w:trPr>
          <w:trHeight w:val="357"/>
        </w:trPr>
        <w:tc>
          <w:tcPr>
            <w:tcW w:w="1831" w:type="dxa"/>
          </w:tcPr>
          <w:p w14:paraId="0102172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83FBD5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504E8718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6FA191A3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1A1EE278" w14:textId="77777777" w:rsidTr="007E1679">
        <w:trPr>
          <w:trHeight w:val="357"/>
        </w:trPr>
        <w:tc>
          <w:tcPr>
            <w:tcW w:w="1831" w:type="dxa"/>
          </w:tcPr>
          <w:p w14:paraId="6F96E81B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1E99A43" w14:textId="750F860F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39CFE59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77A899B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2B0942D6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130AB409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2DE2E458" w14:textId="0B533AFD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745EDA22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75E3463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7FE5BE5F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1D55CEA8" w14:textId="1291C57B" w:rsidR="007E1679" w:rsidRPr="00496A6E" w:rsidRDefault="007E1679" w:rsidP="00EB2506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2- متطلبات الكلية الإجبارية</w:t>
            </w:r>
          </w:p>
        </w:tc>
      </w:tr>
      <w:tr w:rsidR="007E1679" w:rsidRPr="00496A6E" w14:paraId="5ECB5C77" w14:textId="77777777" w:rsidTr="000E7448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79727C66" w14:textId="4FC25ED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2BC53D52" w14:textId="0D7C6D1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48CE418A" w14:textId="77777777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2BB5214D" w14:textId="56FC7874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59E13D1B" w14:textId="77777777" w:rsidTr="007E1679">
        <w:trPr>
          <w:trHeight w:val="357"/>
        </w:trPr>
        <w:tc>
          <w:tcPr>
            <w:tcW w:w="1831" w:type="dxa"/>
          </w:tcPr>
          <w:p w14:paraId="07D4227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AA724BC" w14:textId="381B3BD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939228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EE73E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8E616F6" w14:textId="77777777" w:rsidTr="007E1679">
        <w:trPr>
          <w:trHeight w:val="357"/>
        </w:trPr>
        <w:tc>
          <w:tcPr>
            <w:tcW w:w="1831" w:type="dxa"/>
          </w:tcPr>
          <w:p w14:paraId="48A9412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0F22CFF" w14:textId="703BFEC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5B4F39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9F220E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4307EAE" w14:textId="77777777" w:rsidTr="007E1679">
        <w:trPr>
          <w:trHeight w:val="357"/>
        </w:trPr>
        <w:tc>
          <w:tcPr>
            <w:tcW w:w="1831" w:type="dxa"/>
          </w:tcPr>
          <w:p w14:paraId="40D11FE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1C1200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8F6A13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89340FA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48D43EB" w14:textId="77777777" w:rsidTr="007E1679">
        <w:trPr>
          <w:trHeight w:val="357"/>
        </w:trPr>
        <w:tc>
          <w:tcPr>
            <w:tcW w:w="1831" w:type="dxa"/>
          </w:tcPr>
          <w:p w14:paraId="2378941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3D6A0C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BE3E63D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1047F1D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91D2CE1" w14:textId="77777777" w:rsidTr="007E1679">
        <w:trPr>
          <w:trHeight w:val="357"/>
        </w:trPr>
        <w:tc>
          <w:tcPr>
            <w:tcW w:w="1831" w:type="dxa"/>
          </w:tcPr>
          <w:p w14:paraId="36BAA1B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E0BC6AA" w14:textId="2035459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4D145C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B6F550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695C8D7" w14:textId="77777777" w:rsidTr="007E1679">
        <w:trPr>
          <w:trHeight w:val="357"/>
        </w:trPr>
        <w:tc>
          <w:tcPr>
            <w:tcW w:w="1831" w:type="dxa"/>
          </w:tcPr>
          <w:p w14:paraId="3407DD1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F4F96F2" w14:textId="30D9F13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B5E884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49EAE6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07180BA" w14:textId="77777777" w:rsidTr="007E1679">
        <w:trPr>
          <w:trHeight w:val="357"/>
        </w:trPr>
        <w:tc>
          <w:tcPr>
            <w:tcW w:w="1831" w:type="dxa"/>
          </w:tcPr>
          <w:p w14:paraId="5EE253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BA4285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3AC757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A23F4C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80A4FDC" w14:textId="77777777" w:rsidTr="007E1679">
        <w:trPr>
          <w:trHeight w:val="357"/>
        </w:trPr>
        <w:tc>
          <w:tcPr>
            <w:tcW w:w="1831" w:type="dxa"/>
          </w:tcPr>
          <w:p w14:paraId="4D645FF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EC3A05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1EBEAB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2998ED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1DAAD29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7EA67EC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45A08D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1D12A9E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700BDAE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E816253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text2" w:themeFillTint="33"/>
          </w:tcPr>
          <w:p w14:paraId="5B4699A6" w14:textId="7D41C3D7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3- متطلبات الكلية الاختيارية</w:t>
            </w:r>
          </w:p>
        </w:tc>
      </w:tr>
      <w:tr w:rsidR="007E1679" w:rsidRPr="00496A6E" w14:paraId="3EB52D5E" w14:textId="77777777" w:rsidTr="000E7448">
        <w:trPr>
          <w:trHeight w:val="357"/>
        </w:trPr>
        <w:tc>
          <w:tcPr>
            <w:tcW w:w="1831" w:type="dxa"/>
            <w:shd w:val="clear" w:color="auto" w:fill="D2E9E7" w:themeFill="text2" w:themeFillTint="33"/>
          </w:tcPr>
          <w:p w14:paraId="52FA2A42" w14:textId="16A686B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text2" w:themeFillTint="33"/>
            <w:vAlign w:val="center"/>
          </w:tcPr>
          <w:p w14:paraId="04A5EF03" w14:textId="310CCBF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text2" w:themeFillTint="33"/>
            <w:vAlign w:val="center"/>
          </w:tcPr>
          <w:p w14:paraId="6CCEE5E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text2" w:themeFillTint="33"/>
            <w:vAlign w:val="center"/>
          </w:tcPr>
          <w:p w14:paraId="5857E33B" w14:textId="628BFFE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E4382E7" w14:textId="77777777" w:rsidTr="007E1679">
        <w:trPr>
          <w:trHeight w:val="357"/>
        </w:trPr>
        <w:tc>
          <w:tcPr>
            <w:tcW w:w="1831" w:type="dxa"/>
          </w:tcPr>
          <w:p w14:paraId="4D72BEA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636B85" w14:textId="3869C9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220C17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AA6DD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215111C" w14:textId="77777777" w:rsidTr="007E1679">
        <w:trPr>
          <w:trHeight w:val="357"/>
        </w:trPr>
        <w:tc>
          <w:tcPr>
            <w:tcW w:w="1831" w:type="dxa"/>
          </w:tcPr>
          <w:p w14:paraId="714322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F01B68D" w14:textId="460963B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FC528D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9BDD15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6111DAD" w14:textId="77777777" w:rsidTr="007E1679">
        <w:trPr>
          <w:trHeight w:val="357"/>
        </w:trPr>
        <w:tc>
          <w:tcPr>
            <w:tcW w:w="1831" w:type="dxa"/>
          </w:tcPr>
          <w:p w14:paraId="5B8F978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EB5B9E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CA9261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027E88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C7D4852" w14:textId="77777777" w:rsidTr="007E1679">
        <w:trPr>
          <w:trHeight w:val="357"/>
        </w:trPr>
        <w:tc>
          <w:tcPr>
            <w:tcW w:w="1831" w:type="dxa"/>
          </w:tcPr>
          <w:p w14:paraId="087E978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B875B1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2BDC39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506447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3D29713" w14:textId="77777777" w:rsidTr="007E1679">
        <w:trPr>
          <w:trHeight w:val="357"/>
        </w:trPr>
        <w:tc>
          <w:tcPr>
            <w:tcW w:w="1831" w:type="dxa"/>
          </w:tcPr>
          <w:p w14:paraId="5D4C496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2A7F50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070629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28217A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735A3C5" w14:textId="77777777" w:rsidTr="007E1679">
        <w:trPr>
          <w:trHeight w:val="357"/>
        </w:trPr>
        <w:tc>
          <w:tcPr>
            <w:tcW w:w="1831" w:type="dxa"/>
          </w:tcPr>
          <w:p w14:paraId="10FA5DD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FEFB65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32CCE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9EC3EE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4CE76F8" w14:textId="77777777" w:rsidTr="007E1679">
        <w:trPr>
          <w:trHeight w:val="357"/>
        </w:trPr>
        <w:tc>
          <w:tcPr>
            <w:tcW w:w="1831" w:type="dxa"/>
          </w:tcPr>
          <w:p w14:paraId="4FD8887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0F83D8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5C7CD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D2F25E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AAF3449" w14:textId="77777777" w:rsidTr="007E1679">
        <w:trPr>
          <w:trHeight w:val="357"/>
        </w:trPr>
        <w:tc>
          <w:tcPr>
            <w:tcW w:w="1831" w:type="dxa"/>
          </w:tcPr>
          <w:p w14:paraId="79AC2F0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D949CF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957B5E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4E9716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AE8D82E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1E75A82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22C03BD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43C40A2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52C7829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47D5807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accent2" w:themeFillTint="33"/>
          </w:tcPr>
          <w:p w14:paraId="3D3E277A" w14:textId="00261626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4- متطلبات القسم /البرنامج الإجبارية</w:t>
            </w:r>
          </w:p>
        </w:tc>
      </w:tr>
      <w:tr w:rsidR="007E1679" w:rsidRPr="00496A6E" w14:paraId="1765C8AD" w14:textId="77777777" w:rsidTr="000E7448">
        <w:trPr>
          <w:trHeight w:val="357"/>
        </w:trPr>
        <w:tc>
          <w:tcPr>
            <w:tcW w:w="1831" w:type="dxa"/>
            <w:shd w:val="clear" w:color="auto" w:fill="D2E9E7" w:themeFill="accent2" w:themeFillTint="33"/>
          </w:tcPr>
          <w:p w14:paraId="7EBB8C04" w14:textId="0D492E8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accent2" w:themeFillTint="33"/>
            <w:vAlign w:val="center"/>
          </w:tcPr>
          <w:p w14:paraId="27A6BCD1" w14:textId="6774966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accent2" w:themeFillTint="33"/>
            <w:vAlign w:val="center"/>
          </w:tcPr>
          <w:p w14:paraId="42A6613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accent2" w:themeFillTint="33"/>
            <w:vAlign w:val="center"/>
          </w:tcPr>
          <w:p w14:paraId="03EC32CE" w14:textId="3899FEF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0D20BF9" w14:textId="77777777" w:rsidTr="007E1679">
        <w:trPr>
          <w:trHeight w:val="357"/>
        </w:trPr>
        <w:tc>
          <w:tcPr>
            <w:tcW w:w="1831" w:type="dxa"/>
          </w:tcPr>
          <w:p w14:paraId="5E1EEE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6D06565" w14:textId="7BF76D0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CEB7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C681A9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127C4BF" w14:textId="77777777" w:rsidTr="007E1679">
        <w:trPr>
          <w:trHeight w:val="357"/>
        </w:trPr>
        <w:tc>
          <w:tcPr>
            <w:tcW w:w="1831" w:type="dxa"/>
          </w:tcPr>
          <w:p w14:paraId="76DAF1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06FC48F" w14:textId="524331D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AD46E0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28CDDD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1E4E9C9" w14:textId="77777777" w:rsidTr="007E1679">
        <w:trPr>
          <w:trHeight w:val="357"/>
        </w:trPr>
        <w:tc>
          <w:tcPr>
            <w:tcW w:w="1831" w:type="dxa"/>
          </w:tcPr>
          <w:p w14:paraId="311399A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7FB7AA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59C6B3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CC94EE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568AA8B0" w14:textId="77777777" w:rsidTr="007E1679">
        <w:trPr>
          <w:trHeight w:val="357"/>
        </w:trPr>
        <w:tc>
          <w:tcPr>
            <w:tcW w:w="1831" w:type="dxa"/>
          </w:tcPr>
          <w:p w14:paraId="15E96CC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6FF074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0C7FC3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323FC1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D70D14B" w14:textId="77777777" w:rsidTr="007E1679">
        <w:trPr>
          <w:trHeight w:val="357"/>
        </w:trPr>
        <w:tc>
          <w:tcPr>
            <w:tcW w:w="1831" w:type="dxa"/>
          </w:tcPr>
          <w:p w14:paraId="5385473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DB390FA" w14:textId="4875352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CCDAC7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95F70A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90CA127" w14:textId="77777777" w:rsidTr="007E1679">
        <w:trPr>
          <w:trHeight w:val="357"/>
        </w:trPr>
        <w:tc>
          <w:tcPr>
            <w:tcW w:w="1831" w:type="dxa"/>
          </w:tcPr>
          <w:p w14:paraId="1646C08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C19E6F0" w14:textId="3B0A540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8BD63F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4B118A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1838A1F" w14:textId="77777777" w:rsidTr="007E1679">
        <w:trPr>
          <w:trHeight w:val="357"/>
        </w:trPr>
        <w:tc>
          <w:tcPr>
            <w:tcW w:w="1831" w:type="dxa"/>
          </w:tcPr>
          <w:p w14:paraId="79161C1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48F3C1E" w14:textId="3355AE8D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6023AC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E9552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D7A9636" w14:textId="77777777" w:rsidTr="007E1679">
        <w:trPr>
          <w:trHeight w:val="357"/>
        </w:trPr>
        <w:tc>
          <w:tcPr>
            <w:tcW w:w="1831" w:type="dxa"/>
          </w:tcPr>
          <w:p w14:paraId="1866113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E56B6FA" w14:textId="604028B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FB68E6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982E43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2B8683E" w14:textId="77777777" w:rsidTr="007E1679">
        <w:trPr>
          <w:trHeight w:val="357"/>
        </w:trPr>
        <w:tc>
          <w:tcPr>
            <w:tcW w:w="1831" w:type="dxa"/>
          </w:tcPr>
          <w:p w14:paraId="2FD1113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2E142E0" w14:textId="1EAEB7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6CF5A2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BC153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9E483C2" w14:textId="77777777" w:rsidTr="007E1679">
        <w:trPr>
          <w:trHeight w:val="357"/>
        </w:trPr>
        <w:tc>
          <w:tcPr>
            <w:tcW w:w="1831" w:type="dxa"/>
          </w:tcPr>
          <w:p w14:paraId="32BA564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783CFAB" w14:textId="028E936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6C28EF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0F45EC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4C26E6F" w14:textId="77777777" w:rsidTr="007E1679">
        <w:trPr>
          <w:trHeight w:val="357"/>
        </w:trPr>
        <w:tc>
          <w:tcPr>
            <w:tcW w:w="1831" w:type="dxa"/>
          </w:tcPr>
          <w:p w14:paraId="1D835F6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E9F7B4C" w14:textId="318D871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749F9E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C06323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AD7D593" w14:textId="77777777" w:rsidTr="007E1679">
        <w:trPr>
          <w:trHeight w:val="357"/>
        </w:trPr>
        <w:tc>
          <w:tcPr>
            <w:tcW w:w="1831" w:type="dxa"/>
          </w:tcPr>
          <w:p w14:paraId="37D108B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213602D" w14:textId="53EFF68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C5DA5F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B4EC3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D7EC07D" w14:textId="77777777" w:rsidTr="007E1679">
        <w:trPr>
          <w:trHeight w:val="357"/>
        </w:trPr>
        <w:tc>
          <w:tcPr>
            <w:tcW w:w="1831" w:type="dxa"/>
          </w:tcPr>
          <w:p w14:paraId="07F67B4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5293415" w14:textId="6947F10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8BFCEA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167283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4311407" w14:textId="77777777" w:rsidTr="007E1679">
        <w:trPr>
          <w:trHeight w:val="357"/>
        </w:trPr>
        <w:tc>
          <w:tcPr>
            <w:tcW w:w="1831" w:type="dxa"/>
          </w:tcPr>
          <w:p w14:paraId="4483ED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2AB5493" w14:textId="15E31AB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1D86B1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691031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DBFD758" w14:textId="77777777" w:rsidTr="007E1679">
        <w:trPr>
          <w:trHeight w:val="357"/>
        </w:trPr>
        <w:tc>
          <w:tcPr>
            <w:tcW w:w="1831" w:type="dxa"/>
          </w:tcPr>
          <w:p w14:paraId="4E2D457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9DA15A1" w14:textId="1434F1C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7C871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A579A1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3837D67" w14:textId="77777777" w:rsidTr="007E1679">
        <w:trPr>
          <w:trHeight w:val="357"/>
        </w:trPr>
        <w:tc>
          <w:tcPr>
            <w:tcW w:w="1831" w:type="dxa"/>
          </w:tcPr>
          <w:p w14:paraId="3610BD0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3B54D7E" w14:textId="39CE2FE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D6AC4C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40CA0D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1779FD9" w14:textId="77777777" w:rsidTr="007E1679">
        <w:trPr>
          <w:trHeight w:val="357"/>
        </w:trPr>
        <w:tc>
          <w:tcPr>
            <w:tcW w:w="1831" w:type="dxa"/>
          </w:tcPr>
          <w:p w14:paraId="5A9045D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66E805A" w14:textId="3B30CF5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83EF5C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267C18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63F4C08" w14:textId="77777777" w:rsidTr="007E1679">
        <w:trPr>
          <w:trHeight w:val="357"/>
        </w:trPr>
        <w:tc>
          <w:tcPr>
            <w:tcW w:w="1831" w:type="dxa"/>
          </w:tcPr>
          <w:p w14:paraId="347E25A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3C18D5" w14:textId="6BD3B97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D91646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C629D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094F97" w14:textId="77777777" w:rsidTr="007E1679">
        <w:trPr>
          <w:trHeight w:val="357"/>
        </w:trPr>
        <w:tc>
          <w:tcPr>
            <w:tcW w:w="1831" w:type="dxa"/>
          </w:tcPr>
          <w:p w14:paraId="2E619C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54BA94" w14:textId="667840F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E869A4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CD97FD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A05A2E" w14:textId="77777777" w:rsidTr="007E1679">
        <w:trPr>
          <w:trHeight w:val="357"/>
        </w:trPr>
        <w:tc>
          <w:tcPr>
            <w:tcW w:w="1831" w:type="dxa"/>
          </w:tcPr>
          <w:p w14:paraId="010EAB2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33F259A" w14:textId="71C0808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9265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3452B7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D9BE750" w14:textId="77777777" w:rsidTr="007E1679">
        <w:trPr>
          <w:trHeight w:val="357"/>
        </w:trPr>
        <w:tc>
          <w:tcPr>
            <w:tcW w:w="1831" w:type="dxa"/>
          </w:tcPr>
          <w:p w14:paraId="1EB52B5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5B05F2C" w14:textId="2AC9E72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3FC0E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AD80DF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97035D1" w14:textId="77777777" w:rsidTr="007E1679">
        <w:trPr>
          <w:trHeight w:val="357"/>
        </w:trPr>
        <w:tc>
          <w:tcPr>
            <w:tcW w:w="1831" w:type="dxa"/>
          </w:tcPr>
          <w:p w14:paraId="404D0D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105BF34" w14:textId="274C971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485113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F372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A8B1897" w14:textId="77777777" w:rsidTr="007E1679">
        <w:trPr>
          <w:trHeight w:val="357"/>
        </w:trPr>
        <w:tc>
          <w:tcPr>
            <w:tcW w:w="1831" w:type="dxa"/>
          </w:tcPr>
          <w:p w14:paraId="092B27B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0CD4402" w14:textId="670A174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DB6B33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506A2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0EF283C" w14:textId="77777777" w:rsidTr="007E1679">
        <w:trPr>
          <w:trHeight w:val="357"/>
        </w:trPr>
        <w:tc>
          <w:tcPr>
            <w:tcW w:w="1831" w:type="dxa"/>
          </w:tcPr>
          <w:p w14:paraId="34AD91A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37EDDA0" w14:textId="62BE2C1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508FFE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54DB39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7DCDC65" w14:textId="77777777" w:rsidTr="007E1679">
        <w:trPr>
          <w:trHeight w:val="357"/>
        </w:trPr>
        <w:tc>
          <w:tcPr>
            <w:tcW w:w="1831" w:type="dxa"/>
          </w:tcPr>
          <w:p w14:paraId="5F3E887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1E735C0" w14:textId="01BA32E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E05EA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3F5CD9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39E3D42" w14:textId="77777777" w:rsidTr="007E1679">
        <w:trPr>
          <w:trHeight w:val="357"/>
        </w:trPr>
        <w:tc>
          <w:tcPr>
            <w:tcW w:w="1831" w:type="dxa"/>
          </w:tcPr>
          <w:p w14:paraId="7E6815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EFFCD8F" w14:textId="7D0686A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67DA9A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E19F0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9EB7648" w14:textId="77777777" w:rsidTr="007E1679">
        <w:trPr>
          <w:trHeight w:val="357"/>
        </w:trPr>
        <w:tc>
          <w:tcPr>
            <w:tcW w:w="1831" w:type="dxa"/>
          </w:tcPr>
          <w:p w14:paraId="527CF91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8A100E5" w14:textId="7A1353A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AC04A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93BE5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60FEF77" w14:textId="77777777" w:rsidTr="007E1679">
        <w:trPr>
          <w:trHeight w:val="357"/>
        </w:trPr>
        <w:tc>
          <w:tcPr>
            <w:tcW w:w="1831" w:type="dxa"/>
          </w:tcPr>
          <w:p w14:paraId="57BBE0C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925AAAE" w14:textId="1F6DF0C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511BF3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4E23B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31746AB" w14:textId="77777777" w:rsidTr="007E1679">
        <w:trPr>
          <w:trHeight w:val="357"/>
        </w:trPr>
        <w:tc>
          <w:tcPr>
            <w:tcW w:w="1831" w:type="dxa"/>
          </w:tcPr>
          <w:p w14:paraId="2C9780E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E594DCC" w14:textId="75D5F7F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0A84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583F9E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DCB8213" w14:textId="77777777" w:rsidTr="007E1679">
        <w:trPr>
          <w:trHeight w:val="357"/>
        </w:trPr>
        <w:tc>
          <w:tcPr>
            <w:tcW w:w="1831" w:type="dxa"/>
          </w:tcPr>
          <w:p w14:paraId="0094D0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EFF0509" w14:textId="4B39B9A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870E7D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E7BC89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176B5A4" w14:textId="77777777" w:rsidTr="007E1679">
        <w:trPr>
          <w:trHeight w:val="357"/>
        </w:trPr>
        <w:tc>
          <w:tcPr>
            <w:tcW w:w="1831" w:type="dxa"/>
          </w:tcPr>
          <w:p w14:paraId="743A6F2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34A13B5" w14:textId="680DCB3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BE2C38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573AB1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1DD8172" w14:textId="77777777" w:rsidTr="00EB2506">
        <w:trPr>
          <w:trHeight w:val="462"/>
        </w:trPr>
        <w:tc>
          <w:tcPr>
            <w:tcW w:w="1831" w:type="dxa"/>
            <w:tcBorders>
              <w:bottom w:val="single" w:sz="4" w:space="0" w:color="auto"/>
            </w:tcBorders>
          </w:tcPr>
          <w:p w14:paraId="6A6BF9B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2234831" w14:textId="00C6EC8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2E95640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342C484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2869E1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49BBA7FD" w14:textId="31333A58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5- متطلبات القسم /البرنامج الاختيارية</w:t>
            </w:r>
          </w:p>
        </w:tc>
      </w:tr>
      <w:tr w:rsidR="007E1679" w:rsidRPr="00496A6E" w14:paraId="7E0F4A76" w14:textId="77777777" w:rsidTr="00EB2506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141AE2B9" w14:textId="37AAB12A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0C72B5D5" w14:textId="3157E5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27B65EB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1A5D082C" w14:textId="49F6A0FB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435A7C35" w14:textId="77777777" w:rsidTr="007E1679">
        <w:trPr>
          <w:trHeight w:val="357"/>
        </w:trPr>
        <w:tc>
          <w:tcPr>
            <w:tcW w:w="1831" w:type="dxa"/>
          </w:tcPr>
          <w:p w14:paraId="3CEA0A2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BA87FD6" w14:textId="6678A1F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A3D0F0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3767B0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988112F" w14:textId="77777777" w:rsidTr="007E1679">
        <w:trPr>
          <w:trHeight w:val="357"/>
        </w:trPr>
        <w:tc>
          <w:tcPr>
            <w:tcW w:w="1831" w:type="dxa"/>
          </w:tcPr>
          <w:p w14:paraId="667F9ED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15BCDBB" w14:textId="79950F7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9F0358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F43726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23DF35B2" w14:textId="77777777" w:rsidTr="007E1679">
        <w:trPr>
          <w:trHeight w:val="357"/>
        </w:trPr>
        <w:tc>
          <w:tcPr>
            <w:tcW w:w="1831" w:type="dxa"/>
          </w:tcPr>
          <w:p w14:paraId="77B6A7FF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557E762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547D49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C57157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03864E9B" w14:textId="77777777" w:rsidTr="007E1679">
        <w:trPr>
          <w:trHeight w:val="357"/>
        </w:trPr>
        <w:tc>
          <w:tcPr>
            <w:tcW w:w="1831" w:type="dxa"/>
          </w:tcPr>
          <w:p w14:paraId="451BC1BC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4E41B7E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DFF9494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0F3C981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3461B57E" w14:textId="77777777" w:rsidTr="007E1679">
        <w:trPr>
          <w:trHeight w:val="357"/>
        </w:trPr>
        <w:tc>
          <w:tcPr>
            <w:tcW w:w="1831" w:type="dxa"/>
          </w:tcPr>
          <w:p w14:paraId="496AE05A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42DB6F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D1B6A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0597EC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CE119FA" w14:textId="77777777" w:rsidTr="007E1679">
        <w:trPr>
          <w:trHeight w:val="357"/>
        </w:trPr>
        <w:tc>
          <w:tcPr>
            <w:tcW w:w="1831" w:type="dxa"/>
          </w:tcPr>
          <w:p w14:paraId="237C7FE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A43DF0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8CF805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B7B1BA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598B9A9C" w14:textId="77777777" w:rsidTr="007E1679">
        <w:trPr>
          <w:trHeight w:val="357"/>
        </w:trPr>
        <w:tc>
          <w:tcPr>
            <w:tcW w:w="1831" w:type="dxa"/>
          </w:tcPr>
          <w:p w14:paraId="12AE882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CA91AA7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70492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4B2C71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EF5A0AF" w14:textId="77777777" w:rsidTr="007E1679">
        <w:trPr>
          <w:trHeight w:val="357"/>
        </w:trPr>
        <w:tc>
          <w:tcPr>
            <w:tcW w:w="1831" w:type="dxa"/>
          </w:tcPr>
          <w:p w14:paraId="5BB73EC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FF0CFB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45D240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43CE3A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1528272" w14:textId="77777777" w:rsidTr="007E1679">
        <w:trPr>
          <w:trHeight w:val="357"/>
        </w:trPr>
        <w:tc>
          <w:tcPr>
            <w:tcW w:w="1831" w:type="dxa"/>
          </w:tcPr>
          <w:p w14:paraId="29324AF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4083462" w14:textId="48FCE6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9CE543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B80A5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D036072" w14:textId="77777777" w:rsidTr="007E1679">
        <w:trPr>
          <w:trHeight w:val="357"/>
        </w:trPr>
        <w:tc>
          <w:tcPr>
            <w:tcW w:w="1831" w:type="dxa"/>
          </w:tcPr>
          <w:p w14:paraId="0C2D1AC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631279" w14:textId="0972979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4C89B9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F063A9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0CE42CD" w14:textId="77777777" w:rsidTr="007E1679">
        <w:trPr>
          <w:trHeight w:val="357"/>
        </w:trPr>
        <w:tc>
          <w:tcPr>
            <w:tcW w:w="1831" w:type="dxa"/>
          </w:tcPr>
          <w:p w14:paraId="073BBD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97ACDD" w14:textId="3968DEE5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6CF5D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C48681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CBE3109" w14:textId="77777777" w:rsidTr="007E1679">
        <w:trPr>
          <w:trHeight w:val="357"/>
        </w:trPr>
        <w:tc>
          <w:tcPr>
            <w:tcW w:w="1831" w:type="dxa"/>
          </w:tcPr>
          <w:p w14:paraId="2332F72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3E58366" w14:textId="19D533D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6EE9A2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A9B8EB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9144E53" w14:textId="77777777" w:rsidTr="00EB2506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21C53D7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676BEF2C" w14:textId="753F8B05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32C3611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0C6FD39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312D8E12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5B0D882A" w14:textId="7B7F5843" w:rsidR="000E7448" w:rsidRPr="00496A6E" w:rsidRDefault="000E7448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6- المقررات الحرة</w:t>
            </w:r>
          </w:p>
        </w:tc>
      </w:tr>
      <w:tr w:rsidR="007E1679" w:rsidRPr="00496A6E" w14:paraId="78147EFA" w14:textId="77777777" w:rsidTr="00EB2506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653EBA6F" w14:textId="0513AB30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3BB02813" w14:textId="5CAC9E3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6FFE2B1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04C797BA" w14:textId="6CC868B3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22C71BE4" w14:textId="77777777" w:rsidTr="007E1679">
        <w:trPr>
          <w:trHeight w:val="357"/>
        </w:trPr>
        <w:tc>
          <w:tcPr>
            <w:tcW w:w="1831" w:type="dxa"/>
          </w:tcPr>
          <w:p w14:paraId="6CFC024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55836CE" w14:textId="32832A5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43B4B9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1CF8FA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7ECF847" w14:textId="77777777" w:rsidTr="007E1679">
        <w:trPr>
          <w:trHeight w:val="357"/>
        </w:trPr>
        <w:tc>
          <w:tcPr>
            <w:tcW w:w="1831" w:type="dxa"/>
          </w:tcPr>
          <w:p w14:paraId="32811EB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B85B6F8" w14:textId="1AF134B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3C92A5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769910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1FC0100F" w14:textId="77777777" w:rsidTr="007E1679">
        <w:trPr>
          <w:trHeight w:val="357"/>
        </w:trPr>
        <w:tc>
          <w:tcPr>
            <w:tcW w:w="1831" w:type="dxa"/>
          </w:tcPr>
          <w:p w14:paraId="69E42CF0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19CD73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8F945A1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DF0F3A6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F7D5727" w14:textId="77777777" w:rsidTr="007E1679">
        <w:trPr>
          <w:trHeight w:val="357"/>
        </w:trPr>
        <w:tc>
          <w:tcPr>
            <w:tcW w:w="1831" w:type="dxa"/>
          </w:tcPr>
          <w:p w14:paraId="5D5CBCA4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9BDBB1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BE4CB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5913A7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5FD6844" w14:textId="77777777" w:rsidTr="007E1679">
        <w:trPr>
          <w:trHeight w:val="357"/>
        </w:trPr>
        <w:tc>
          <w:tcPr>
            <w:tcW w:w="1831" w:type="dxa"/>
          </w:tcPr>
          <w:p w14:paraId="26853E2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0AEF10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260971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E91447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983F885" w14:textId="77777777" w:rsidTr="007E1679">
        <w:trPr>
          <w:trHeight w:val="357"/>
        </w:trPr>
        <w:tc>
          <w:tcPr>
            <w:tcW w:w="1831" w:type="dxa"/>
          </w:tcPr>
          <w:p w14:paraId="4595F86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668ED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A835DC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CB226B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43D9E161" w14:textId="77777777" w:rsidTr="00EB2506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2634C08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0CAD3E8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10305575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294B2BBE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07EE6526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D2E9E7" w:themeFill="accent2" w:themeFillTint="33"/>
          </w:tcPr>
          <w:p w14:paraId="08FDB3FB" w14:textId="03E39C74" w:rsidR="000E7448" w:rsidRPr="00496A6E" w:rsidRDefault="000E7448" w:rsidP="000E744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7- متطلبات التدريب</w:t>
            </w:r>
          </w:p>
        </w:tc>
      </w:tr>
      <w:tr w:rsidR="007E1679" w:rsidRPr="00496A6E" w14:paraId="49E64D17" w14:textId="77777777" w:rsidTr="00EB2506">
        <w:trPr>
          <w:trHeight w:val="357"/>
        </w:trPr>
        <w:tc>
          <w:tcPr>
            <w:tcW w:w="1831" w:type="dxa"/>
            <w:shd w:val="clear" w:color="auto" w:fill="D2E9E7" w:themeFill="accent2" w:themeFillTint="33"/>
          </w:tcPr>
          <w:p w14:paraId="04B61F76" w14:textId="0ADA2295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accent2" w:themeFillTint="33"/>
            <w:vAlign w:val="center"/>
          </w:tcPr>
          <w:p w14:paraId="5FAB28C9" w14:textId="33BA14A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accent2" w:themeFillTint="33"/>
            <w:vAlign w:val="center"/>
          </w:tcPr>
          <w:p w14:paraId="444899E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accent2" w:themeFillTint="33"/>
            <w:vAlign w:val="center"/>
          </w:tcPr>
          <w:p w14:paraId="30445E66" w14:textId="61AAD12D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16F91152" w14:textId="77777777" w:rsidTr="007E1679">
        <w:trPr>
          <w:trHeight w:val="357"/>
        </w:trPr>
        <w:tc>
          <w:tcPr>
            <w:tcW w:w="1831" w:type="dxa"/>
          </w:tcPr>
          <w:p w14:paraId="404915E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32843A0" w14:textId="59E1A37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B7038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A101B6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C51F8FF" w14:textId="77777777" w:rsidTr="007E1679">
        <w:trPr>
          <w:trHeight w:val="357"/>
        </w:trPr>
        <w:tc>
          <w:tcPr>
            <w:tcW w:w="1831" w:type="dxa"/>
          </w:tcPr>
          <w:p w14:paraId="75D661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C1A3FC4" w14:textId="4ED8FFB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60D3F4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540A6F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019C0D2" w14:textId="77777777" w:rsidTr="007E1679">
        <w:trPr>
          <w:trHeight w:val="357"/>
        </w:trPr>
        <w:tc>
          <w:tcPr>
            <w:tcW w:w="1831" w:type="dxa"/>
          </w:tcPr>
          <w:p w14:paraId="70821EF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FCA0902" w14:textId="3C5DAB5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4C858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4F0AC9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94B71B6" w14:textId="77777777" w:rsidTr="007E1679">
        <w:trPr>
          <w:trHeight w:val="357"/>
        </w:trPr>
        <w:tc>
          <w:tcPr>
            <w:tcW w:w="1831" w:type="dxa"/>
          </w:tcPr>
          <w:p w14:paraId="277DD67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7071952" w14:textId="4AEAA9B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66341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8CADB4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B7DB1BC" w14:textId="77777777" w:rsidTr="007E1679">
        <w:trPr>
          <w:trHeight w:val="357"/>
        </w:trPr>
        <w:tc>
          <w:tcPr>
            <w:tcW w:w="1831" w:type="dxa"/>
          </w:tcPr>
          <w:p w14:paraId="2997DB4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E562610" w14:textId="2199EFF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9FF10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92BAC4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CC51366" w14:textId="77777777" w:rsidTr="007E1679">
        <w:trPr>
          <w:trHeight w:val="357"/>
        </w:trPr>
        <w:tc>
          <w:tcPr>
            <w:tcW w:w="1831" w:type="dxa"/>
          </w:tcPr>
          <w:p w14:paraId="1AFFBF3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0182FC4" w14:textId="41C418F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AED746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2986E1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38E2663F" w14:textId="60794A6A" w:rsidR="007E1679" w:rsidRPr="00496A6E" w:rsidRDefault="007E1679" w:rsidP="007E1679">
      <w:pPr>
        <w:bidi/>
        <w:spacing w:after="0"/>
        <w:ind w:right="-15"/>
        <w:rPr>
          <w:rFonts w:ascii="Sakkal Majalla" w:hAnsi="Sakkal Majalla" w:cs="Sakkal Majalla"/>
          <w:b/>
          <w:bCs/>
          <w:color w:val="7030A0"/>
          <w:sz w:val="28"/>
          <w:szCs w:val="30"/>
          <w:rtl/>
        </w:rPr>
      </w:pPr>
    </w:p>
    <w:p w14:paraId="07299C57" w14:textId="77777777" w:rsidR="0041036B" w:rsidRPr="00496A6E" w:rsidRDefault="0041036B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</w:rPr>
        <w:sectPr w:rsidR="0041036B" w:rsidRPr="00496A6E" w:rsidSect="00384DBC">
          <w:headerReference w:type="default" r:id="rId11"/>
          <w:pgSz w:w="12240" w:h="15840"/>
          <w:pgMar w:top="720" w:right="720" w:bottom="720" w:left="720" w:header="720" w:footer="720" w:gutter="0"/>
          <w:cols w:space="720"/>
        </w:sectPr>
      </w:pPr>
    </w:p>
    <w:p w14:paraId="505C70CB" w14:textId="104D6ED8" w:rsidR="004A74CB" w:rsidRPr="00496A6E" w:rsidRDefault="009F4218" w:rsidP="009F4218">
      <w:pPr>
        <w:bidi/>
        <w:spacing w:after="0" w:line="240" w:lineRule="auto"/>
        <w:jc w:val="center"/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  <w:t>توزيع المقررات على المستويات**</w:t>
      </w:r>
    </w:p>
    <w:tbl>
      <w:tblPr>
        <w:bidiVisual/>
        <w:tblW w:w="14047" w:type="dxa"/>
        <w:tblInd w:w="-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"/>
        <w:gridCol w:w="1049"/>
        <w:gridCol w:w="4869"/>
        <w:gridCol w:w="628"/>
        <w:gridCol w:w="623"/>
        <w:gridCol w:w="840"/>
        <w:gridCol w:w="970"/>
        <w:gridCol w:w="1427"/>
        <w:gridCol w:w="2544"/>
      </w:tblGrid>
      <w:tr w:rsidR="004A74CB" w:rsidRPr="00496A6E" w14:paraId="0D83ECD4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71F7978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أول</w:t>
            </w:r>
          </w:p>
        </w:tc>
      </w:tr>
      <w:tr w:rsidR="004A74CB" w:rsidRPr="00496A6E" w14:paraId="37011B5C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text2" w:themeFillTint="33"/>
            <w:vAlign w:val="center"/>
          </w:tcPr>
          <w:p w14:paraId="19213A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text2" w:themeFillTint="33"/>
            <w:vAlign w:val="center"/>
          </w:tcPr>
          <w:p w14:paraId="2AD90C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text2" w:themeFillTint="33"/>
            <w:vAlign w:val="center"/>
          </w:tcPr>
          <w:p w14:paraId="63C488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text2" w:themeFillTint="33"/>
            <w:vAlign w:val="center"/>
          </w:tcPr>
          <w:p w14:paraId="05BA03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4C15868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70D809CB" w14:textId="63F8DE5C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تطلب السابق</w:t>
            </w:r>
          </w:p>
          <w:p w14:paraId="2AFC95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F0A50B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text2" w:themeFillTint="33"/>
            <w:vAlign w:val="center"/>
          </w:tcPr>
          <w:p w14:paraId="40835E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text2" w:themeFillTint="33"/>
            <w:vAlign w:val="center"/>
          </w:tcPr>
          <w:p w14:paraId="0ACF480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text2" w:themeFillTint="33"/>
            <w:vAlign w:val="center"/>
          </w:tcPr>
          <w:p w14:paraId="4D0AF1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text2" w:themeFillTint="33"/>
            <w:vAlign w:val="center"/>
          </w:tcPr>
          <w:p w14:paraId="37D569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text2" w:themeFillTint="33"/>
            <w:vAlign w:val="center"/>
          </w:tcPr>
          <w:p w14:paraId="11404A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text2" w:themeFillTint="33"/>
            <w:vAlign w:val="center"/>
          </w:tcPr>
          <w:p w14:paraId="6A7134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3FD38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text2" w:themeFillTint="33"/>
            <w:vAlign w:val="center"/>
          </w:tcPr>
          <w:p w14:paraId="74609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37F913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6976D6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34F9C99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E4A6A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7EA723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82D8B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56BB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87682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581B4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EF81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E4FE7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A6C39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00037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DB7C3E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DE26B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48A2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780E2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681BE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81B9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DBC2D3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71E45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F4B1F6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EED9DA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35304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DEC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6D1F2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6042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AE477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9B90B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B060F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29A5B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6ACD1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019B75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CC6B3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DE4751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06D711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1974E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49832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C3790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F06D6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6038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43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625C1A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59B28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C7609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7634A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73882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DF1143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4A0B8A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D7B2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1EFA8C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22A26F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57EFB3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0183CB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382AD1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5DC6E5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24DF8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44797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98CA6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3CF021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57909AD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917D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81509ED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77FC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2C979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C0EF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EB775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2C04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BC9C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CE5A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37AC6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104F47A6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3A2AA02A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ني</w:t>
            </w:r>
          </w:p>
        </w:tc>
      </w:tr>
      <w:tr w:rsidR="00927829" w:rsidRPr="00496A6E" w14:paraId="5B39D646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4C7C5D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A1652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572C3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3ED561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B102BF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739CF0" w14:textId="68E56E02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2C5886D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58428FDF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4DE12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66672F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F8E67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352F15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A4E422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574D14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27E5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C962B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0AC3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2FFB56E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EE0AEC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8675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66527D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1B6E4C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073BF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3959BF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D8D42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3DE8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51987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F6EF6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7940B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9CD7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80590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787C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15084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044F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56D615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03D18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2CEDBC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D2D7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4C0D1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945B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797B1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189CE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B5F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6B576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A8D1B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5FFB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38B9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3044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27C8F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43C42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C7F4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00B7B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85AE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A7AF4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0DC8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DE1A9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53259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7996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9AEE87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F9169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8F74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2771E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D2BB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57A9D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FA34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8CBB1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954D9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328F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03F871F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619D3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7D402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3B79BE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887D3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DC951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4F5AC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69D40F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76043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31037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C6E3831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2F97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CCBC2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FEED9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2ACB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9D4E5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764BD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ED902D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502A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7B1904F2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1B6E8CB7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لث</w:t>
            </w:r>
          </w:p>
        </w:tc>
      </w:tr>
      <w:tr w:rsidR="004A74CB" w:rsidRPr="00496A6E" w14:paraId="158679C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9DFA82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6442E4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53BE7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162B5CC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89320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F425450" w14:textId="6F403670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0EA971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99E0989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2F9DD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6B5F8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2E0D93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9F140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732C8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23DF7A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6E5351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D67E1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551EE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133C41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2AF041D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E0959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8D7FD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12CA42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8A33E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A61F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50E4F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0E14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2DF6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2643FC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73FA500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1A88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AF68D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AACA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6354E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611C3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7FD3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CCF4EB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0CA6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8581C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3717F1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FA9D9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1FF52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B1DF5B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750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9107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3C948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BEAA15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33C09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1465D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2EC70F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252C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12955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9D2A2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0AEA3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B476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424039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A97AA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4D38C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D2FA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6B124D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3B6EC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BAA47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E7AA3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1DC91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5C49E3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F5F7E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34FA1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86A36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DABE6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68F614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4DE7E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6A707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0DC883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3D4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BCE61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781AE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502C3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61945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27D93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5578062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259480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4D0D75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185745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671337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675301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6766B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37F6B9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F3E12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B62B8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85BD93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8E524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B5B7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BB62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CC6CC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8D2F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05707D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D4BC0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D3EAC1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4AA390CE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6AA3443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رابع</w:t>
            </w:r>
          </w:p>
        </w:tc>
      </w:tr>
      <w:tr w:rsidR="004A74CB" w:rsidRPr="00496A6E" w14:paraId="7691A292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7FF71D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64501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0628E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400D48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9BBF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A0EE2FF" w14:textId="5DA80F92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8274B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480B2B48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C16A0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097A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59D7A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155E54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5ED4E2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1310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7E723C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F7FE5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9390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01F33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2A74989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D0E8E7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27B510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E05A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CF9DC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87E40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E7EDF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456C4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B419D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4FAB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71DE34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60E88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A910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EE5DF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BD48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F8537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AE89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CCC5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BB59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6FB9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793E15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0A609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CCCBE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5B16F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31CD0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7370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EA1A0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98787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567D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415E8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88B2D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F39C6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93AA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A08B0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A6AFA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52841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45D97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593F2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7CCD5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26836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0B8E5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56CA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2A297C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A608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A7F56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47F04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7DD962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AD5E0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A2116F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7AEB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EA1DBF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049E8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E6FE1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530B5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78A96C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6BEBB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E1F7F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9729B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CB2C48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41290B4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5BD20C6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8139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932C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31E88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559CD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E6F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7C685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F657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938E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0D3C13F0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39F3189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خامس</w:t>
            </w:r>
          </w:p>
        </w:tc>
      </w:tr>
      <w:tr w:rsidR="004A74CB" w:rsidRPr="00496A6E" w14:paraId="3F470461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4D5966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0F710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1387C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0BA0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C20A0B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3AC31E7E" w14:textId="4B404AD4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6A75AB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2622CC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227FC7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1506D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B426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6A2EE4D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240CF5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02A65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59729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30F7E0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463320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C8416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6C652A5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B5C13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5B52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88BDBD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7CAD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21EB9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FBF81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0E72D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DA6B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94D0F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17250E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016C5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4B483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C17FF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A090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DDBF7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ABD2B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62BDC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BBB4E2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B1DCD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12B0AE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960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CDA7ED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54111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C544CC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91117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FBE5F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57072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D75B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1EA36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CD8860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B4DBF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0BA14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DBEFB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2D5D8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0CF2F7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75CA4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82171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5FF3E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BFDA6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1793F2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999DE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EFDBF0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795ED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DB4A5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641EB8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F540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0C02F1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DBE0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92D14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16015A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6972E6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0DC0F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437C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291E36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0715D3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6B574A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ED3AB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695736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1DC09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8FCB55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E2C15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C470A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C6003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A69803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C68D9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D70F3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39D6A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2EBBE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2F158604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1C509CA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دس</w:t>
            </w:r>
          </w:p>
        </w:tc>
      </w:tr>
      <w:tr w:rsidR="004A74CB" w:rsidRPr="00496A6E" w14:paraId="57A814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67C316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2379F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ADDD7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BB21C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AEB27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A502D4A" w14:textId="5732944F" w:rsidR="004A74CB" w:rsidRPr="00496A6E" w:rsidRDefault="0092782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40E621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12DF04B0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63822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290E7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C1EAEB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2020813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A0AB8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619BA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9CE1B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48CA6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2CE79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1586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564E78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0C389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797B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78FE24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5E7D5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0761D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840F5B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1EE5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F5B8F1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68DB4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A5948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B1351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F21065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0FC84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277073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B5CC6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148B1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CC459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9798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9C1C9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182F92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3FDB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C43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16B8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DA2A5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A1CB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10D50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6DED1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D20A47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521F2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61BB3D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89D5E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3A89D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8C654A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BAA147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E0AB0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40DAD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CE29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1E2CB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3A759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96B48B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FCF8A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7F14A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EBC63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C4CDA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B6761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81269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57081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15E12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17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05729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3D13B5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CDF696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DB6F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5569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9B64A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15D96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E6505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48634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B98CF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90CA017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7AD944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7C2592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87EAF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F0C60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58E69A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1CABA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795D92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15DB617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C3645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D73448C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6670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8F284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AD594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E9BF3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E9DE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9FD7A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4041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284F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12477990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A1993CB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بع</w:t>
            </w:r>
          </w:p>
        </w:tc>
      </w:tr>
      <w:tr w:rsidR="004A74CB" w:rsidRPr="00496A6E" w14:paraId="486469CF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B0F40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73201D1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320970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2BA4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3863C8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70E0399" w14:textId="09345D1F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1FACEF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677D180D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F3BFD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4B68715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0D0A2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F05F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03C563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4688C7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08578B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217F0F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28832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E07AC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B174C7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1093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8079F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77DBD8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DDC8B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0F2EE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C4022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0492D9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C0F6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5BBA7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0CDB23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7DCA0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5F90A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E0947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50524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153DD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6D87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9E3DCB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59629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CDDE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4662C1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3A68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1BF61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0C79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9AB2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4BAB3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794B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D479D2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F65AE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E529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C8DC7D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AC2ABD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94666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CE502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89911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4B4D7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AE7B0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55B1E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A90F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7BD19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D4D8C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639BC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00762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65EAB8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8E71E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576DC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BF75B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453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8BFF0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678A4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CACC61A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308EF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8D4F8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D519F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F5592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0EB38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ADE7A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441F2E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7B4D21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90415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F71152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87E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1638B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EBA2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B6181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C7B6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0A3C7B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6309C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1FA6E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60C9FC3D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0448C60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من</w:t>
            </w:r>
          </w:p>
        </w:tc>
      </w:tr>
      <w:tr w:rsidR="004A74CB" w:rsidRPr="00496A6E" w14:paraId="14D58DC7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3FDEA7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BC4EF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D2489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6DB3D7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76E10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48B6E6C" w14:textId="4C7F6241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3417EC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66289BF3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FACDB0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055B0C7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FAB75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7D57F9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331A7A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9DFC5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3899B3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B90469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F060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8A392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0F0DA36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EF3B5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6843C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A0BA7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C20080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3E1CB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83CE3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2DD6C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3A349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A4909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F632C4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9439B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1BF2C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E0D96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611C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A89D6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EC62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9E37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FBCC2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8E76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231A8A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AA5E44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342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20C06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26A9B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ED9BBF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20C56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E531B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5416A6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99C09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042460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2040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E535D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2B46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43D3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72842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E923E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8D23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2494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76B08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C2E8D2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984B9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3D6103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3869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D33CF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79937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BE39C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04A70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B8826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12FA73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68B642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0EAA08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41E64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CF688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D651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0A08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00EE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3D9D7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72D43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E859A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E8707E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5C8E9B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EFEA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005B2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58CC1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3F901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2CA11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D1F38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1C63F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D78CE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A2CB04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D46CE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298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18CFB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8A91B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A8249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4315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F9898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1705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28569EC6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F74A124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تاسع</w:t>
            </w:r>
          </w:p>
        </w:tc>
      </w:tr>
      <w:tr w:rsidR="004A74CB" w:rsidRPr="00496A6E" w14:paraId="3FAF0B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1E15CA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500AFE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669A0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D3804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8FED6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7389561C" w14:textId="35E970E9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76B9599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30B4556A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3969C9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A6179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7882A6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4D31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777FE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01B1AF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8AEFB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BF2B5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79296D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556DE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74FD2F0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BC394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1EA5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7D114A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B12E9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F974C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690D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33776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078FF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CE695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69309C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002433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1D856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38A2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7242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B6400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6673B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1655A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5F39B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83579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319836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EC11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5826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B794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C47C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DE8E8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B2C8A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6DAC6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1F332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9EA0D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CA5B52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D1C1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E0AA3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93AF1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54E32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3F360D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AD6EEE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96C7E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D7F38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A22D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E79BD7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22F2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CC82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BBE2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DE4B9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B8B8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8CD33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48F9E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4B5E83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19A7B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FF7B90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1F67A0A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8A25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7FBEC79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54FACD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349A7C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5A79E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A7011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285040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9D65E9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E84CE8E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82D44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F1791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26412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49D48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0FA362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9FCEC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6FF80C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2FB51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7D31F1D7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7F500F1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عاشر</w:t>
            </w:r>
          </w:p>
        </w:tc>
      </w:tr>
      <w:tr w:rsidR="004A74CB" w:rsidRPr="00496A6E" w14:paraId="1FC2BAA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017D29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CF602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4CA01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04AA4F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4BF3E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7BC0D8E" w14:textId="418228C8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460C7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4B956F91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0C7ECD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77A4D3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94F6F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74CA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67B24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D43DF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FD1D3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3FA5789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A10E7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59BF8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6C74EB0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6BF3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563E3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41669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E9E4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F1544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3A1E7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2AEFD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E454A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34AED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10918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C696D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9C63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B38E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06F0F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FB77D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5F84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478FD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B09A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2299A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FA9563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F557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21FF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A51FB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63C82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A7302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38EC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7E7EA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718DC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FC33A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E5D234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5E2C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DCF39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1CDF8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5B1FC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834F07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1FA18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29AA3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17A4F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4C83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B15C88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1E74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965E8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58B80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3CE3A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AD8F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6647F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8E37F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AB0C0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9E180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3158C6B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DBBB2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4AA54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7D1E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C1053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954F4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B2E90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46AC2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EB21C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EED9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1A5850E" w14:textId="77777777" w:rsidTr="00927829">
        <w:trPr>
          <w:trHeight w:val="357"/>
        </w:trPr>
        <w:tc>
          <w:tcPr>
            <w:tcW w:w="2146" w:type="dxa"/>
            <w:gridSpan w:val="2"/>
            <w:shd w:val="clear" w:color="auto" w:fill="F1F1F2" w:themeFill="accent6" w:themeFillTint="33"/>
            <w:vAlign w:val="center"/>
          </w:tcPr>
          <w:p w14:paraId="0CB8B1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shd w:val="clear" w:color="auto" w:fill="F1F1F2" w:themeFill="accent6" w:themeFillTint="33"/>
            <w:vAlign w:val="center"/>
          </w:tcPr>
          <w:p w14:paraId="2473B5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shd w:val="clear" w:color="auto" w:fill="F1F1F2" w:themeFill="accent6" w:themeFillTint="33"/>
            <w:vAlign w:val="center"/>
          </w:tcPr>
          <w:p w14:paraId="05F633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shd w:val="clear" w:color="auto" w:fill="F1F1F2" w:themeFill="accent6" w:themeFillTint="33"/>
            <w:vAlign w:val="center"/>
          </w:tcPr>
          <w:p w14:paraId="5120C0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shd w:val="clear" w:color="auto" w:fill="F1F1F2" w:themeFill="accent6" w:themeFillTint="33"/>
            <w:vAlign w:val="center"/>
          </w:tcPr>
          <w:p w14:paraId="708BCC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shd w:val="clear" w:color="auto" w:fill="F1F1F2" w:themeFill="accent6" w:themeFillTint="33"/>
            <w:vAlign w:val="center"/>
          </w:tcPr>
          <w:p w14:paraId="3E3F20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shd w:val="clear" w:color="auto" w:fill="F1F1F2" w:themeFill="accent6" w:themeFillTint="33"/>
            <w:vAlign w:val="center"/>
          </w:tcPr>
          <w:p w14:paraId="16C86C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shd w:val="clear" w:color="auto" w:fill="F1F1F2" w:themeFill="accent6" w:themeFillTint="33"/>
            <w:vAlign w:val="center"/>
          </w:tcPr>
          <w:p w14:paraId="21F225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6D1A673B" w14:textId="03BC005F" w:rsidR="003064B7" w:rsidRPr="00496A6E" w:rsidRDefault="004A74CB" w:rsidP="0041036B">
      <w:pPr>
        <w:jc w:val="right"/>
        <w:rPr>
          <w:rFonts w:ascii="Sakkal Majalla" w:hAnsi="Sakkal Majalla" w:cs="Sakkal Majalla"/>
          <w:rtl/>
        </w:rPr>
      </w:pPr>
      <w:r w:rsidRPr="00496A6E">
        <w:rPr>
          <w:rFonts w:ascii="Sakkal Majalla" w:hAnsi="Sakkal Majalla" w:cs="Sakkal Majalla"/>
          <w:rtl/>
        </w:rPr>
        <w:t>**تعبأ وحدات النظري والعملي والتدريب كساعات اتصال وما يكافئها كوحدات معتمدة يعبأ في خانة "معتمد"</w:t>
      </w: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7"/>
        <w:gridCol w:w="7183"/>
      </w:tblGrid>
      <w:tr w:rsidR="000069B6" w:rsidRPr="00496A6E" w14:paraId="1308E656" w14:textId="77777777" w:rsidTr="000069B6">
        <w:trPr>
          <w:trHeight w:val="377"/>
        </w:trPr>
        <w:tc>
          <w:tcPr>
            <w:tcW w:w="5000" w:type="pct"/>
            <w:gridSpan w:val="2"/>
            <w:shd w:val="clear" w:color="auto" w:fill="3C7974" w:themeFill="text2"/>
            <w:vAlign w:val="center"/>
          </w:tcPr>
          <w:p w14:paraId="222F7E31" w14:textId="753CAE3F" w:rsidR="000069B6" w:rsidRPr="00496A6E" w:rsidRDefault="00AE1AF0" w:rsidP="0041036B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40"/>
                <w:szCs w:val="40"/>
              </w:rPr>
            </w:pPr>
            <w:r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t>ال</w:t>
            </w:r>
            <w:r w:rsidR="00D927DC"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t>وصف</w:t>
            </w:r>
            <w:r w:rsidR="000069B6"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t xml:space="preserve"> </w:t>
            </w:r>
            <w:r w:rsidR="00496A6E" w:rsidRP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 xml:space="preserve">المختصر </w:t>
            </w:r>
            <w:r w:rsid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>للم</w:t>
            </w:r>
            <w:r w:rsidR="00496A6E" w:rsidRP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>قررات</w:t>
            </w:r>
            <w:r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</w:p>
        </w:tc>
      </w:tr>
      <w:tr w:rsidR="000069B6" w:rsidRPr="00496A6E" w14:paraId="578B6E23" w14:textId="77777777" w:rsidTr="00D40FEC">
        <w:trPr>
          <w:trHeight w:val="189"/>
        </w:trPr>
        <w:tc>
          <w:tcPr>
            <w:tcW w:w="2504" w:type="pct"/>
            <w:shd w:val="clear" w:color="auto" w:fill="E1F3F1" w:themeFill="accent1" w:themeFillTint="33"/>
          </w:tcPr>
          <w:p w14:paraId="57791E20" w14:textId="350DF9F4" w:rsidR="000069B6" w:rsidRPr="00496A6E" w:rsidRDefault="000069B6" w:rsidP="00D40FEC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يجب أن يتضمن </w:t>
            </w:r>
            <w:r w:rsidR="00AE1AF0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</w:t>
            </w:r>
            <w:r w:rsidR="00D927DC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وصف</w:t>
            </w:r>
            <w:r w:rsidR="00AE1AF0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مختصر ل</w:t>
            </w: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لمقرر العناصر الثلاثة الآتية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: </w:t>
            </w:r>
          </w:p>
          <w:p w14:paraId="5C8583E5" w14:textId="0607D063" w:rsidR="000069B6" w:rsidRPr="00496A6E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أهداف ويجب أن تتضمن: البعد المعرفي، والبعد </w:t>
            </w:r>
            <w:r w:rsidR="0041036B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مهارى</w:t>
            </w: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، والبعد الوجداني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0921D2F8" w14:textId="73F4157A" w:rsidR="000069B6" w:rsidRPr="00496A6E" w:rsidRDefault="000C50E1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محتوى والموضوعات</w:t>
            </w:r>
            <w:r w:rsidR="000069B6"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1A72159" w14:textId="77777777" w:rsidR="000069B6" w:rsidRPr="00496A6E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وسائل التقويم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</w:tc>
        <w:tc>
          <w:tcPr>
            <w:tcW w:w="2496" w:type="pct"/>
            <w:shd w:val="clear" w:color="auto" w:fill="E1F3F1" w:themeFill="accent1" w:themeFillTint="33"/>
          </w:tcPr>
          <w:p w14:paraId="33B74872" w14:textId="77777777" w:rsidR="000069B6" w:rsidRPr="00496A6E" w:rsidRDefault="000069B6" w:rsidP="00D40FEC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Course description should include the following three elements:</w:t>
            </w:r>
          </w:p>
          <w:p w14:paraId="196313A9" w14:textId="69D2996F" w:rsidR="000069B6" w:rsidRPr="00496A6E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Objectives that </w:t>
            </w:r>
            <w:r w:rsidR="00885D72" w:rsidRPr="00496A6E">
              <w:rPr>
                <w:rFonts w:ascii="Sakkal Majalla" w:hAnsi="Sakkal Majalla" w:cs="Sakkal Majalla"/>
                <w:sz w:val="28"/>
                <w:szCs w:val="28"/>
              </w:rPr>
              <w:t>include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 cognitive dimension, skills dimension and emotional dimension</w:t>
            </w:r>
          </w:p>
          <w:p w14:paraId="08F5F07F" w14:textId="441D887F" w:rsidR="000069B6" w:rsidRPr="00496A6E" w:rsidRDefault="000C50E1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Content and t</w:t>
            </w:r>
            <w:r w:rsidR="000069B6" w:rsidRPr="00496A6E">
              <w:rPr>
                <w:rFonts w:ascii="Sakkal Majalla" w:hAnsi="Sakkal Majalla" w:cs="Sakkal Majalla"/>
                <w:sz w:val="28"/>
                <w:szCs w:val="28"/>
              </w:rPr>
              <w:t>opics.</w:t>
            </w:r>
          </w:p>
          <w:p w14:paraId="5E17F128" w14:textId="77777777" w:rsidR="000069B6" w:rsidRPr="00496A6E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Assessment methods.</w:t>
            </w:r>
          </w:p>
        </w:tc>
      </w:tr>
    </w:tbl>
    <w:p w14:paraId="1B0D100E" w14:textId="77777777" w:rsidR="000069B6" w:rsidRPr="00496A6E" w:rsidRDefault="000069B6" w:rsidP="000069B6">
      <w:pPr>
        <w:bidi/>
        <w:rPr>
          <w:rFonts w:ascii="Sakkal Majalla" w:hAnsi="Sakkal Majalla" w:cs="Sakkal Majalla"/>
        </w:rPr>
      </w:pP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8"/>
        <w:gridCol w:w="1272"/>
        <w:gridCol w:w="912"/>
        <w:gridCol w:w="1744"/>
        <w:gridCol w:w="5094"/>
        <w:gridCol w:w="1718"/>
        <w:gridCol w:w="248"/>
        <w:gridCol w:w="1698"/>
        <w:gridCol w:w="846"/>
      </w:tblGrid>
      <w:tr w:rsidR="000069B6" w:rsidRPr="00496A6E" w14:paraId="19A3F0AC" w14:textId="77777777" w:rsidTr="00D40FEC">
        <w:trPr>
          <w:trHeight w:val="285"/>
        </w:trPr>
        <w:tc>
          <w:tcPr>
            <w:tcW w:w="740" w:type="pct"/>
            <w:gridSpan w:val="2"/>
            <w:shd w:val="clear" w:color="auto" w:fill="E1F3F1" w:themeFill="accent1" w:themeFillTint="33"/>
          </w:tcPr>
          <w:p w14:paraId="5F2DACAB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مز ورقم المـقرر</w:t>
            </w:r>
          </w:p>
        </w:tc>
        <w:tc>
          <w:tcPr>
            <w:tcW w:w="2693" w:type="pct"/>
            <w:gridSpan w:val="3"/>
            <w:shd w:val="clear" w:color="auto" w:fill="E1F3F1" w:themeFill="accent1" w:themeFillTint="33"/>
            <w:vAlign w:val="center"/>
          </w:tcPr>
          <w:p w14:paraId="7646162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مقـــــرر</w:t>
            </w:r>
          </w:p>
        </w:tc>
        <w:tc>
          <w:tcPr>
            <w:tcW w:w="683" w:type="pct"/>
            <w:gridSpan w:val="2"/>
            <w:shd w:val="clear" w:color="auto" w:fill="E1F3F1" w:themeFill="accent1" w:themeFillTint="33"/>
            <w:vAlign w:val="center"/>
          </w:tcPr>
          <w:p w14:paraId="79CDB86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884" w:type="pct"/>
            <w:gridSpan w:val="2"/>
            <w:shd w:val="clear" w:color="auto" w:fill="E1F3F1" w:themeFill="accent1" w:themeFillTint="33"/>
            <w:vAlign w:val="center"/>
          </w:tcPr>
          <w:p w14:paraId="64292601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تطلب سابق</w:t>
            </w:r>
          </w:p>
        </w:tc>
      </w:tr>
      <w:tr w:rsidR="000069B6" w:rsidRPr="00496A6E" w14:paraId="5888441B" w14:textId="77777777" w:rsidTr="00D40FEC">
        <w:trPr>
          <w:trHeight w:val="345"/>
        </w:trPr>
        <w:tc>
          <w:tcPr>
            <w:tcW w:w="740" w:type="pct"/>
            <w:gridSpan w:val="2"/>
            <w:shd w:val="clear" w:color="auto" w:fill="auto"/>
            <w:vAlign w:val="center"/>
          </w:tcPr>
          <w:p w14:paraId="4154B713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2693" w:type="pct"/>
            <w:gridSpan w:val="3"/>
            <w:shd w:val="clear" w:color="auto" w:fill="auto"/>
            <w:vAlign w:val="center"/>
          </w:tcPr>
          <w:p w14:paraId="6A001D68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83" w:type="pct"/>
            <w:gridSpan w:val="2"/>
            <w:shd w:val="clear" w:color="auto" w:fill="auto"/>
            <w:vAlign w:val="center"/>
          </w:tcPr>
          <w:p w14:paraId="2174FFE4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(0،0،0)</w:t>
            </w:r>
          </w:p>
        </w:tc>
        <w:tc>
          <w:tcPr>
            <w:tcW w:w="884" w:type="pct"/>
            <w:gridSpan w:val="2"/>
            <w:shd w:val="clear" w:color="auto" w:fill="auto"/>
            <w:vAlign w:val="center"/>
          </w:tcPr>
          <w:p w14:paraId="208990E4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496A6E" w14:paraId="7BB84EC0" w14:textId="77777777" w:rsidTr="00B21112">
        <w:trPr>
          <w:cantSplit/>
          <w:trHeight w:val="1459"/>
        </w:trPr>
        <w:tc>
          <w:tcPr>
            <w:tcW w:w="298" w:type="pct"/>
            <w:shd w:val="clear" w:color="auto" w:fill="E1F3F1" w:themeFill="accent1" w:themeFillTint="33"/>
            <w:textDirection w:val="tbRl"/>
            <w:vAlign w:val="center"/>
          </w:tcPr>
          <w:p w14:paraId="7EA9B25F" w14:textId="7F7AA1ED" w:rsidR="000069B6" w:rsidRPr="00496A6E" w:rsidRDefault="00AE1AF0" w:rsidP="00D40FEC">
            <w:pPr>
              <w:pStyle w:val="2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وصف المختصر</w:t>
            </w:r>
            <w:r w:rsidR="000069B6"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لمقرر</w:t>
            </w:r>
          </w:p>
        </w:tc>
        <w:tc>
          <w:tcPr>
            <w:tcW w:w="4702" w:type="pct"/>
            <w:gridSpan w:val="8"/>
            <w:shd w:val="clear" w:color="auto" w:fill="auto"/>
            <w:vAlign w:val="center"/>
          </w:tcPr>
          <w:p w14:paraId="4F2CDC4C" w14:textId="77777777" w:rsidR="000069B6" w:rsidRPr="00496A6E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Style w:val="Char0"/>
                <w:rFonts w:ascii="Sakkal Majalla" w:eastAsia="Calibri" w:hAnsi="Sakkal Majalla" w:cs="Sakkal Majalla"/>
                <w:sz w:val="28"/>
                <w:szCs w:val="28"/>
                <w:rtl/>
              </w:rPr>
              <w:t>1. الأهداف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: </w:t>
            </w:r>
          </w:p>
          <w:p w14:paraId="65B34657" w14:textId="77777777" w:rsidR="000069B6" w:rsidRPr="00496A6E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2. المحتوى: </w:t>
            </w:r>
          </w:p>
          <w:p w14:paraId="070C3E22" w14:textId="637C2F5C" w:rsidR="00055AB1" w:rsidRPr="00496A6E" w:rsidRDefault="00055AB1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3. وسائل التقويم:</w:t>
            </w:r>
          </w:p>
        </w:tc>
      </w:tr>
      <w:tr w:rsidR="000069B6" w:rsidRPr="00496A6E" w14:paraId="201AFF50" w14:textId="77777777" w:rsidTr="00D40FEC">
        <w:trPr>
          <w:trHeight w:val="180"/>
        </w:trPr>
        <w:tc>
          <w:tcPr>
            <w:tcW w:w="1057" w:type="pct"/>
            <w:gridSpan w:val="3"/>
            <w:shd w:val="clear" w:color="auto" w:fill="E1F3F1" w:themeFill="accent1" w:themeFillTint="33"/>
          </w:tcPr>
          <w:p w14:paraId="68B228F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rerequisite</w:t>
            </w:r>
          </w:p>
        </w:tc>
        <w:tc>
          <w:tcPr>
            <w:tcW w:w="606" w:type="pct"/>
            <w:shd w:val="clear" w:color="auto" w:fill="E1F3F1" w:themeFill="accent1" w:themeFillTint="33"/>
          </w:tcPr>
          <w:p w14:paraId="15DB5AE3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redits</w:t>
            </w:r>
          </w:p>
        </w:tc>
        <w:tc>
          <w:tcPr>
            <w:tcW w:w="2367" w:type="pct"/>
            <w:gridSpan w:val="2"/>
            <w:shd w:val="clear" w:color="auto" w:fill="E1F3F1" w:themeFill="accent1" w:themeFillTint="33"/>
          </w:tcPr>
          <w:p w14:paraId="1B3A7C4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970" w:type="pct"/>
            <w:gridSpan w:val="3"/>
            <w:shd w:val="clear" w:color="auto" w:fill="E1F3F1" w:themeFill="accent1" w:themeFillTint="33"/>
          </w:tcPr>
          <w:p w14:paraId="2DBF548A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Code</w:t>
            </w:r>
          </w:p>
        </w:tc>
      </w:tr>
      <w:tr w:rsidR="000069B6" w:rsidRPr="00496A6E" w14:paraId="03ECD26B" w14:textId="77777777" w:rsidTr="00D40FEC">
        <w:trPr>
          <w:trHeight w:val="345"/>
        </w:trPr>
        <w:tc>
          <w:tcPr>
            <w:tcW w:w="1057" w:type="pct"/>
            <w:gridSpan w:val="3"/>
            <w:shd w:val="clear" w:color="auto" w:fill="auto"/>
            <w:vAlign w:val="center"/>
          </w:tcPr>
          <w:p w14:paraId="46C156FC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06" w:type="pct"/>
            <w:shd w:val="clear" w:color="auto" w:fill="auto"/>
            <w:vAlign w:val="center"/>
          </w:tcPr>
          <w:p w14:paraId="0232E0DC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(0,0,0)</w:t>
            </w:r>
          </w:p>
        </w:tc>
        <w:tc>
          <w:tcPr>
            <w:tcW w:w="2367" w:type="pct"/>
            <w:gridSpan w:val="2"/>
            <w:shd w:val="clear" w:color="auto" w:fill="auto"/>
            <w:vAlign w:val="center"/>
          </w:tcPr>
          <w:p w14:paraId="74E90D31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970" w:type="pct"/>
            <w:gridSpan w:val="3"/>
            <w:shd w:val="clear" w:color="auto" w:fill="auto"/>
            <w:vAlign w:val="center"/>
          </w:tcPr>
          <w:p w14:paraId="2BAC16A0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496A6E" w14:paraId="09134C1D" w14:textId="77777777" w:rsidTr="00B21112">
        <w:trPr>
          <w:cantSplit/>
          <w:trHeight w:val="2246"/>
        </w:trPr>
        <w:tc>
          <w:tcPr>
            <w:tcW w:w="4706" w:type="pct"/>
            <w:gridSpan w:val="8"/>
            <w:shd w:val="clear" w:color="auto" w:fill="auto"/>
            <w:vAlign w:val="center"/>
          </w:tcPr>
          <w:p w14:paraId="2F5101A1" w14:textId="77777777" w:rsidR="000069B6" w:rsidRPr="00496A6E" w:rsidRDefault="000069B6" w:rsidP="004B64FF">
            <w:pPr>
              <w:spacing w:before="240"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 xml:space="preserve">1. Objectives: </w:t>
            </w:r>
          </w:p>
          <w:p w14:paraId="51B83E27" w14:textId="77777777" w:rsidR="000069B6" w:rsidRPr="00496A6E" w:rsidRDefault="000069B6" w:rsidP="00D40FEC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2. Content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  <w:p w14:paraId="24352EA5" w14:textId="3F16B495" w:rsidR="000069B6" w:rsidRPr="00496A6E" w:rsidRDefault="00055AB1" w:rsidP="00B21112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3. Assessment methods:</w:t>
            </w:r>
          </w:p>
        </w:tc>
        <w:tc>
          <w:tcPr>
            <w:tcW w:w="294" w:type="pct"/>
            <w:shd w:val="clear" w:color="auto" w:fill="E1F3F1" w:themeFill="accent1" w:themeFillTint="33"/>
            <w:textDirection w:val="btLr"/>
            <w:vAlign w:val="center"/>
          </w:tcPr>
          <w:p w14:paraId="274B2691" w14:textId="77777777" w:rsidR="000069B6" w:rsidRPr="00496A6E" w:rsidRDefault="000069B6" w:rsidP="00D40FEC">
            <w:pPr>
              <w:pStyle w:val="2"/>
              <w:bidi w:val="0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Description</w:t>
            </w:r>
          </w:p>
        </w:tc>
      </w:tr>
    </w:tbl>
    <w:p w14:paraId="3D0B5922" w14:textId="622D6413" w:rsidR="0040061D" w:rsidRPr="00496A6E" w:rsidRDefault="0040061D" w:rsidP="0041036B">
      <w:pPr>
        <w:rPr>
          <w:rFonts w:ascii="Sakkal Majalla" w:hAnsi="Sakkal Majalla" w:cs="Sakkal Majalla"/>
          <w:b/>
          <w:sz w:val="28"/>
          <w:szCs w:val="28"/>
          <w:rtl/>
        </w:rPr>
      </w:pPr>
    </w:p>
    <w:tbl>
      <w:tblPr>
        <w:tblStyle w:val="11"/>
        <w:bidiVisual/>
        <w:tblW w:w="1421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99"/>
        <w:gridCol w:w="2087"/>
        <w:gridCol w:w="1406"/>
        <w:gridCol w:w="2015"/>
        <w:gridCol w:w="2087"/>
        <w:gridCol w:w="4816"/>
      </w:tblGrid>
      <w:tr w:rsidR="0041036B" w:rsidRPr="00496A6E" w14:paraId="76B7DE8A" w14:textId="77777777" w:rsidTr="00410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3C7974" w:themeFill="text2"/>
            <w:vAlign w:val="center"/>
          </w:tcPr>
          <w:p w14:paraId="301E113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قسم</w:t>
            </w:r>
          </w:p>
          <w:p w14:paraId="0C87E877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Department Council Deci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3C7974" w:themeFill="text2"/>
            <w:vAlign w:val="center"/>
          </w:tcPr>
          <w:p w14:paraId="54EDE383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كلية</w:t>
            </w:r>
          </w:p>
          <w:p w14:paraId="453E00F7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College Council Decision</w:t>
            </w:r>
          </w:p>
        </w:tc>
      </w:tr>
      <w:tr w:rsidR="0041036B" w:rsidRPr="00496A6E" w14:paraId="114A22B0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06E15A09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  <w:p w14:paraId="0E47AF2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6F1791F5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76474A9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  <w:shd w:val="clear" w:color="auto" w:fill="E1F3F1" w:themeFill="accent1" w:themeFillTint="33"/>
            <w:vAlign w:val="center"/>
          </w:tcPr>
          <w:p w14:paraId="2805033B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  <w:p w14:paraId="6359C4D3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5E0BD0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  <w:p w14:paraId="19C172D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2D606BA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670E46D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16" w:type="dxa"/>
            <w:shd w:val="clear" w:color="auto" w:fill="E1F3F1" w:themeFill="accent1" w:themeFillTint="33"/>
            <w:vAlign w:val="center"/>
          </w:tcPr>
          <w:p w14:paraId="29C1C01D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  <w:p w14:paraId="08F3EFFB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41036B" w:rsidRPr="00496A6E" w14:paraId="3F06C979" w14:textId="77777777" w:rsidTr="0041036B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64217DB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</w:tcPr>
          <w:p w14:paraId="73E1F0F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3DE6E34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5DA97AF2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</w:tcPr>
          <w:p w14:paraId="49DE8E8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16" w:type="dxa"/>
          </w:tcPr>
          <w:p w14:paraId="7A0F7BA1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496A6E" w14:paraId="4CB6913B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026BF5B6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ئيس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E1F3F1" w:themeFill="accent1" w:themeFillTint="33"/>
          </w:tcPr>
          <w:p w14:paraId="02BDF6ED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عميد الكلية</w:t>
            </w:r>
          </w:p>
        </w:tc>
      </w:tr>
      <w:tr w:rsidR="0041036B" w:rsidRPr="00496A6E" w14:paraId="1F03DF8E" w14:textId="77777777" w:rsidTr="0041036B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12EE589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Head of The Depart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E1F3F1" w:themeFill="accent1" w:themeFillTint="33"/>
          </w:tcPr>
          <w:p w14:paraId="5CC8D0E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The Dean of the College</w:t>
            </w:r>
          </w:p>
        </w:tc>
      </w:tr>
      <w:tr w:rsidR="0041036B" w:rsidRPr="00496A6E" w14:paraId="416FB80C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2A3FAB0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اسم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17D5234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66B83A6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الاسم </w:t>
            </w: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03" w:type="dxa"/>
            <w:gridSpan w:val="2"/>
          </w:tcPr>
          <w:p w14:paraId="44A678A9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496A6E" w14:paraId="796E07E8" w14:textId="77777777" w:rsidTr="0041036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5F4773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3E8EE83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B6FD22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03" w:type="dxa"/>
            <w:gridSpan w:val="2"/>
          </w:tcPr>
          <w:p w14:paraId="5BDE479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419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5264"/>
        <w:gridCol w:w="2130"/>
        <w:gridCol w:w="2409"/>
        <w:gridCol w:w="4392"/>
      </w:tblGrid>
      <w:tr w:rsidR="0041036B" w:rsidRPr="00496A6E" w14:paraId="1CF4B5B9" w14:textId="77777777" w:rsidTr="00B21112">
        <w:trPr>
          <w:trHeight w:val="567"/>
        </w:trPr>
        <w:tc>
          <w:tcPr>
            <w:tcW w:w="5264" w:type="dxa"/>
            <w:tcBorders>
              <w:top w:val="single" w:sz="4" w:space="0" w:color="BFBFBF"/>
              <w:bottom w:val="single" w:sz="4" w:space="0" w:color="7F7F7F"/>
            </w:tcBorders>
            <w:shd w:val="clear" w:color="auto" w:fill="CFEAE3" w:themeFill="background2" w:themeFillShade="E6"/>
            <w:vAlign w:val="center"/>
          </w:tcPr>
          <w:p w14:paraId="5BD2D461" w14:textId="77777777" w:rsidR="0041036B" w:rsidRPr="00496A6E" w:rsidRDefault="0041036B" w:rsidP="00DC36E4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rtl/>
              </w:rPr>
              <w:br w:type="page"/>
            </w: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تاريخ موافقة اللجنة الدائمة للبرامج والخطط الدراسية على الخطة</w:t>
            </w:r>
          </w:p>
        </w:tc>
        <w:tc>
          <w:tcPr>
            <w:tcW w:w="2130" w:type="dxa"/>
            <w:shd w:val="clear" w:color="auto" w:fill="FFFFFF" w:themeFill="background1"/>
            <w:vAlign w:val="center"/>
          </w:tcPr>
          <w:p w14:paraId="422A7564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جلسة: (         )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1E6433C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بند: (         )</w:t>
            </w:r>
          </w:p>
        </w:tc>
        <w:tc>
          <w:tcPr>
            <w:tcW w:w="4392" w:type="dxa"/>
            <w:shd w:val="clear" w:color="auto" w:fill="FFFFFF" w:themeFill="background1"/>
            <w:vAlign w:val="center"/>
          </w:tcPr>
          <w:p w14:paraId="29AE40B2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تاريخ الجلسة:   /   /     14</w:t>
            </w:r>
          </w:p>
        </w:tc>
      </w:tr>
    </w:tbl>
    <w:p w14:paraId="02650E2A" w14:textId="77777777" w:rsidR="0041036B" w:rsidRPr="00496A6E" w:rsidRDefault="0041036B" w:rsidP="0041036B">
      <w:pPr>
        <w:bidi/>
        <w:rPr>
          <w:rFonts w:ascii="Sakkal Majalla" w:hAnsi="Sakkal Majalla" w:cs="Sakkal Majalla"/>
          <w:b/>
          <w:sz w:val="28"/>
          <w:szCs w:val="28"/>
        </w:rPr>
      </w:pPr>
    </w:p>
    <w:sectPr w:rsidR="0041036B" w:rsidRPr="00496A6E" w:rsidSect="0041036B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08A60" w14:textId="77777777" w:rsidR="001D3374" w:rsidRDefault="001D3374">
      <w:pPr>
        <w:spacing w:after="0" w:line="240" w:lineRule="auto"/>
      </w:pPr>
      <w:r>
        <w:separator/>
      </w:r>
    </w:p>
  </w:endnote>
  <w:endnote w:type="continuationSeparator" w:id="0">
    <w:p w14:paraId="5612EC19" w14:textId="77777777" w:rsidR="001D3374" w:rsidRDefault="001D3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9ABC6" w14:textId="77777777" w:rsidR="001D3374" w:rsidRDefault="001D3374">
      <w:pPr>
        <w:spacing w:after="0" w:line="240" w:lineRule="auto"/>
      </w:pPr>
      <w:r>
        <w:separator/>
      </w:r>
    </w:p>
  </w:footnote>
  <w:footnote w:type="continuationSeparator" w:id="0">
    <w:p w14:paraId="5B794A89" w14:textId="77777777" w:rsidR="001D3374" w:rsidRDefault="001D3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B8792" w14:textId="601405D5" w:rsidR="004A74CB" w:rsidRDefault="004A74CB" w:rsidP="000230B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</w:rPr>
    </w:pPr>
  </w:p>
  <w:tbl>
    <w:tblPr>
      <w:tblStyle w:val="1a"/>
      <w:tblW w:w="10635" w:type="dxa"/>
      <w:jc w:val="center"/>
      <w:tblInd w:w="0" w:type="dxa"/>
      <w:tblBorders>
        <w:top w:val="single" w:sz="4" w:space="0" w:color="3C7974" w:themeColor="accent2"/>
        <w:left w:val="single" w:sz="4" w:space="0" w:color="3C7974" w:themeColor="accent2"/>
        <w:bottom w:val="single" w:sz="4" w:space="0" w:color="3C7974" w:themeColor="accent2"/>
        <w:right w:val="single" w:sz="4" w:space="0" w:color="3C7974" w:themeColor="accent2"/>
        <w:insideH w:val="single" w:sz="4" w:space="0" w:color="BFBFBF"/>
        <w:insideV w:val="single" w:sz="4" w:space="0" w:color="BFBFBF"/>
      </w:tblBorders>
      <w:tblLayout w:type="fixed"/>
      <w:tblLook w:val="04A0" w:firstRow="1" w:lastRow="0" w:firstColumn="1" w:lastColumn="0" w:noHBand="0" w:noVBand="1"/>
    </w:tblPr>
    <w:tblGrid>
      <w:gridCol w:w="7661"/>
      <w:gridCol w:w="2974"/>
    </w:tblGrid>
    <w:tr w:rsidR="004A74CB" w14:paraId="73C3E482" w14:textId="77777777" w:rsidTr="000230B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02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7661" w:type="dxa"/>
          <w:tcBorders>
            <w:bottom w:val="none" w:sz="0" w:space="0" w:color="auto"/>
          </w:tcBorders>
          <w:vAlign w:val="center"/>
        </w:tcPr>
        <w:p w14:paraId="2CF976CB" w14:textId="18DACA42" w:rsidR="004A74CB" w:rsidRPr="002A21A3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</w:pP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  <w:rtl/>
            </w:rPr>
            <w:t xml:space="preserve">نموذج </w:t>
          </w:r>
          <w:r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إقرار خطة دراسية </w:t>
          </w:r>
        </w:p>
        <w:p w14:paraId="794F1139" w14:textId="51BC8B24" w:rsidR="004A74CB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color w:val="000000"/>
              <w:sz w:val="26"/>
              <w:szCs w:val="26"/>
            </w:rPr>
          </w:pPr>
          <w:r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 xml:space="preserve">Study Plan </w:t>
          </w: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Establishment Form</w:t>
          </w:r>
        </w:p>
      </w:tc>
      <w:tc>
        <w:tcPr>
          <w:tcW w:w="2974" w:type="dxa"/>
          <w:tcBorders>
            <w:bottom w:val="none" w:sz="0" w:space="0" w:color="auto"/>
          </w:tcBorders>
        </w:tcPr>
        <w:p w14:paraId="6954C2D9" w14:textId="351B2181" w:rsidR="004A74CB" w:rsidRPr="0005000F" w:rsidRDefault="004A74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000000"/>
            </w:rPr>
          </w:pPr>
          <w:r>
            <w:rPr>
              <w:noProof/>
            </w:rPr>
            <w:drawing>
              <wp:inline distT="0" distB="0" distL="0" distR="0" wp14:anchorId="24786EAE" wp14:editId="707AE11E">
                <wp:extent cx="1677035" cy="758190"/>
                <wp:effectExtent l="0" t="0" r="0" b="381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7035" cy="758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3BB9" w14:textId="1FA18A4F" w:rsidR="004A74CB" w:rsidRDefault="004A74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96B2A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9025D7"/>
    <w:multiLevelType w:val="multilevel"/>
    <w:tmpl w:val="E63299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69B2B4A"/>
    <w:multiLevelType w:val="hybridMultilevel"/>
    <w:tmpl w:val="38F20CD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D3CC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87156"/>
    <w:multiLevelType w:val="hybridMultilevel"/>
    <w:tmpl w:val="24B82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030BF"/>
    <w:multiLevelType w:val="multilevel"/>
    <w:tmpl w:val="A656C13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7C17A5E"/>
    <w:multiLevelType w:val="multilevel"/>
    <w:tmpl w:val="79201E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DF90FE9"/>
    <w:multiLevelType w:val="hybridMultilevel"/>
    <w:tmpl w:val="EC10E814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B5E0E"/>
    <w:multiLevelType w:val="multilevel"/>
    <w:tmpl w:val="10E6CD74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25A0995"/>
    <w:multiLevelType w:val="multilevel"/>
    <w:tmpl w:val="9D9004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70A6AC9"/>
    <w:multiLevelType w:val="hybridMultilevel"/>
    <w:tmpl w:val="605AB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D5041"/>
    <w:multiLevelType w:val="hybridMultilevel"/>
    <w:tmpl w:val="8ACC53B0"/>
    <w:lvl w:ilvl="0" w:tplc="2236DB6E">
      <w:start w:val="1"/>
      <w:numFmt w:val="decimal"/>
      <w:lvlText w:val="%1."/>
      <w:lvlJc w:val="left"/>
      <w:pPr>
        <w:ind w:left="839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2" w15:restartNumberingAfterBreak="0">
    <w:nsid w:val="2B505C04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2CA3"/>
    <w:multiLevelType w:val="multilevel"/>
    <w:tmpl w:val="42BC8D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C7C53F5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BA1A8E"/>
    <w:multiLevelType w:val="multilevel"/>
    <w:tmpl w:val="391653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DA501E"/>
    <w:multiLevelType w:val="multilevel"/>
    <w:tmpl w:val="C5782C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FD67395"/>
    <w:multiLevelType w:val="hybridMultilevel"/>
    <w:tmpl w:val="05561A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E57FB"/>
    <w:multiLevelType w:val="hybridMultilevel"/>
    <w:tmpl w:val="05561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8904D2"/>
    <w:multiLevelType w:val="multilevel"/>
    <w:tmpl w:val="64F0BCA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0D24EB"/>
    <w:multiLevelType w:val="multilevel"/>
    <w:tmpl w:val="2968CBD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B597AD9"/>
    <w:multiLevelType w:val="hybridMultilevel"/>
    <w:tmpl w:val="EC10E814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61C2B"/>
    <w:multiLevelType w:val="multilevel"/>
    <w:tmpl w:val="B2E0C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D534A74"/>
    <w:multiLevelType w:val="hybridMultilevel"/>
    <w:tmpl w:val="A5C642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357ED"/>
    <w:multiLevelType w:val="multilevel"/>
    <w:tmpl w:val="DEC235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1F460E3"/>
    <w:multiLevelType w:val="multilevel"/>
    <w:tmpl w:val="732CF0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6EF0567"/>
    <w:multiLevelType w:val="hybridMultilevel"/>
    <w:tmpl w:val="CA64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E96085"/>
    <w:multiLevelType w:val="hybridMultilevel"/>
    <w:tmpl w:val="09D0C3EE"/>
    <w:lvl w:ilvl="0" w:tplc="3CFE3B4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19168D"/>
    <w:multiLevelType w:val="multilevel"/>
    <w:tmpl w:val="94A4E95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4D5E4531"/>
    <w:multiLevelType w:val="multilevel"/>
    <w:tmpl w:val="3FD8C2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E9D28FD"/>
    <w:multiLevelType w:val="hybridMultilevel"/>
    <w:tmpl w:val="13C8347E"/>
    <w:lvl w:ilvl="0" w:tplc="3C063CFC">
      <w:start w:val="1"/>
      <w:numFmt w:val="decimal"/>
      <w:lvlText w:val="%1-"/>
      <w:lvlJc w:val="left"/>
      <w:pPr>
        <w:ind w:left="1002" w:hanging="72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31" w15:restartNumberingAfterBreak="0">
    <w:nsid w:val="4EB37BDD"/>
    <w:multiLevelType w:val="multilevel"/>
    <w:tmpl w:val="2D04398A"/>
    <w:lvl w:ilvl="0">
      <w:start w:val="1"/>
      <w:numFmt w:val="bullet"/>
      <w:lvlText w:val="o"/>
      <w:lvlJc w:val="left"/>
      <w:pPr>
        <w:ind w:left="779" w:hanging="358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1224D19"/>
    <w:multiLevelType w:val="multilevel"/>
    <w:tmpl w:val="E3C0FA5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29D295D"/>
    <w:multiLevelType w:val="hybridMultilevel"/>
    <w:tmpl w:val="FC64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991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D13CBD"/>
    <w:multiLevelType w:val="multilevel"/>
    <w:tmpl w:val="C83C2DE4"/>
    <w:lvl w:ilvl="0">
      <w:start w:val="1"/>
      <w:numFmt w:val="bullet"/>
      <w:lvlText w:val="o"/>
      <w:lvlJc w:val="left"/>
      <w:pPr>
        <w:ind w:left="997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71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7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4405AF2"/>
    <w:multiLevelType w:val="hybridMultilevel"/>
    <w:tmpl w:val="665E9E3C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340564"/>
    <w:multiLevelType w:val="multilevel"/>
    <w:tmpl w:val="19DA080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55542F9B"/>
    <w:multiLevelType w:val="multilevel"/>
    <w:tmpl w:val="30CC5FA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C3E0A6D"/>
    <w:multiLevelType w:val="multilevel"/>
    <w:tmpl w:val="36746D2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0270C9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402A5"/>
    <w:multiLevelType w:val="hybridMultilevel"/>
    <w:tmpl w:val="5AB686B8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933D87"/>
    <w:multiLevelType w:val="multilevel"/>
    <w:tmpl w:val="36C8E1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8182E20"/>
    <w:multiLevelType w:val="multilevel"/>
    <w:tmpl w:val="652CBE1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6E5C0BD6"/>
    <w:multiLevelType w:val="multilevel"/>
    <w:tmpl w:val="A2C4BD7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28A64E1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BA6A21"/>
    <w:multiLevelType w:val="hybridMultilevel"/>
    <w:tmpl w:val="6BB09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47C7EA0"/>
    <w:multiLevelType w:val="multilevel"/>
    <w:tmpl w:val="280492A8"/>
    <w:lvl w:ilvl="0">
      <w:start w:val="1"/>
      <w:numFmt w:val="bullet"/>
      <w:lvlText w:val="o"/>
      <w:lvlJc w:val="left"/>
      <w:pPr>
        <w:ind w:left="779" w:hanging="359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5047603"/>
    <w:multiLevelType w:val="multilevel"/>
    <w:tmpl w:val="47EC8FF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764B6218"/>
    <w:multiLevelType w:val="multilevel"/>
    <w:tmpl w:val="F1CCCD2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00880140">
    <w:abstractNumId w:val="14"/>
  </w:num>
  <w:num w:numId="2" w16cid:durableId="1001196835">
    <w:abstractNumId w:val="36"/>
  </w:num>
  <w:num w:numId="3" w16cid:durableId="1540388167">
    <w:abstractNumId w:val="9"/>
  </w:num>
  <w:num w:numId="4" w16cid:durableId="262225474">
    <w:abstractNumId w:val="1"/>
  </w:num>
  <w:num w:numId="5" w16cid:durableId="1017656196">
    <w:abstractNumId w:val="20"/>
  </w:num>
  <w:num w:numId="6" w16cid:durableId="1040782405">
    <w:abstractNumId w:val="15"/>
  </w:num>
  <w:num w:numId="7" w16cid:durableId="1018891521">
    <w:abstractNumId w:val="38"/>
  </w:num>
  <w:num w:numId="8" w16cid:durableId="1838230038">
    <w:abstractNumId w:val="34"/>
  </w:num>
  <w:num w:numId="9" w16cid:durableId="339551106">
    <w:abstractNumId w:val="46"/>
  </w:num>
  <w:num w:numId="10" w16cid:durableId="736438917">
    <w:abstractNumId w:val="41"/>
  </w:num>
  <w:num w:numId="11" w16cid:durableId="2139183373">
    <w:abstractNumId w:val="28"/>
  </w:num>
  <w:num w:numId="12" w16cid:durableId="1764108909">
    <w:abstractNumId w:val="22"/>
  </w:num>
  <w:num w:numId="13" w16cid:durableId="1964270223">
    <w:abstractNumId w:val="5"/>
  </w:num>
  <w:num w:numId="14" w16cid:durableId="264001610">
    <w:abstractNumId w:val="24"/>
  </w:num>
  <w:num w:numId="15" w16cid:durableId="710224792">
    <w:abstractNumId w:val="19"/>
  </w:num>
  <w:num w:numId="16" w16cid:durableId="772634219">
    <w:abstractNumId w:val="8"/>
  </w:num>
  <w:num w:numId="17" w16cid:durableId="1336417732">
    <w:abstractNumId w:val="29"/>
  </w:num>
  <w:num w:numId="18" w16cid:durableId="980038464">
    <w:abstractNumId w:val="48"/>
  </w:num>
  <w:num w:numId="19" w16cid:durableId="688411221">
    <w:abstractNumId w:val="47"/>
  </w:num>
  <w:num w:numId="20" w16cid:durableId="1687367964">
    <w:abstractNumId w:val="6"/>
  </w:num>
  <w:num w:numId="21" w16cid:durableId="1823813840">
    <w:abstractNumId w:val="16"/>
  </w:num>
  <w:num w:numId="22" w16cid:durableId="541940925">
    <w:abstractNumId w:val="37"/>
  </w:num>
  <w:num w:numId="23" w16cid:durableId="2072002152">
    <w:abstractNumId w:val="31"/>
  </w:num>
  <w:num w:numId="24" w16cid:durableId="1675186652">
    <w:abstractNumId w:val="42"/>
  </w:num>
  <w:num w:numId="25" w16cid:durableId="999774000">
    <w:abstractNumId w:val="13"/>
  </w:num>
  <w:num w:numId="26" w16cid:durableId="893927529">
    <w:abstractNumId w:val="25"/>
  </w:num>
  <w:num w:numId="27" w16cid:durableId="332878855">
    <w:abstractNumId w:val="43"/>
  </w:num>
  <w:num w:numId="28" w16cid:durableId="388458566">
    <w:abstractNumId w:val="32"/>
  </w:num>
  <w:num w:numId="29" w16cid:durableId="1515999599">
    <w:abstractNumId w:val="26"/>
  </w:num>
  <w:num w:numId="30" w16cid:durableId="840464712">
    <w:abstractNumId w:val="23"/>
  </w:num>
  <w:num w:numId="31" w16cid:durableId="757797953">
    <w:abstractNumId w:val="11"/>
  </w:num>
  <w:num w:numId="32" w16cid:durableId="131839">
    <w:abstractNumId w:val="27"/>
  </w:num>
  <w:num w:numId="33" w16cid:durableId="92210445">
    <w:abstractNumId w:val="33"/>
  </w:num>
  <w:num w:numId="34" w16cid:durableId="784084151">
    <w:abstractNumId w:val="10"/>
  </w:num>
  <w:num w:numId="35" w16cid:durableId="710686722">
    <w:abstractNumId w:val="45"/>
  </w:num>
  <w:num w:numId="36" w16cid:durableId="931205289">
    <w:abstractNumId w:val="12"/>
  </w:num>
  <w:num w:numId="37" w16cid:durableId="714738893">
    <w:abstractNumId w:val="21"/>
  </w:num>
  <w:num w:numId="38" w16cid:durableId="1204948989">
    <w:abstractNumId w:val="4"/>
  </w:num>
  <w:num w:numId="39" w16cid:durableId="481578424">
    <w:abstractNumId w:val="39"/>
  </w:num>
  <w:num w:numId="40" w16cid:durableId="995843341">
    <w:abstractNumId w:val="3"/>
  </w:num>
  <w:num w:numId="41" w16cid:durableId="1574270194">
    <w:abstractNumId w:val="40"/>
  </w:num>
  <w:num w:numId="42" w16cid:durableId="858813275">
    <w:abstractNumId w:val="35"/>
  </w:num>
  <w:num w:numId="43" w16cid:durableId="278147519">
    <w:abstractNumId w:val="2"/>
  </w:num>
  <w:num w:numId="44" w16cid:durableId="1986466310">
    <w:abstractNumId w:val="18"/>
  </w:num>
  <w:num w:numId="45" w16cid:durableId="1881090590">
    <w:abstractNumId w:val="17"/>
  </w:num>
  <w:num w:numId="46" w16cid:durableId="8263113">
    <w:abstractNumId w:val="0"/>
  </w:num>
  <w:num w:numId="47" w16cid:durableId="1483081020">
    <w:abstractNumId w:val="44"/>
  </w:num>
  <w:num w:numId="48" w16cid:durableId="1276207063">
    <w:abstractNumId w:val="30"/>
  </w:num>
  <w:num w:numId="49" w16cid:durableId="13539199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YE" w:vendorID="64" w:dllVersion="6" w:nlCheck="1" w:checkStyle="0"/>
  <w:activeWritingStyle w:appName="MSWord" w:lang="ar-EG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zMrA0MDA1MrJU0lEKTi0uzszPAykwrQUAgwb55iwAAAA="/>
  </w:docVars>
  <w:rsids>
    <w:rsidRoot w:val="00DE1371"/>
    <w:rsid w:val="000069B6"/>
    <w:rsid w:val="00017E62"/>
    <w:rsid w:val="000230B3"/>
    <w:rsid w:val="00023B96"/>
    <w:rsid w:val="00033D9C"/>
    <w:rsid w:val="0005000F"/>
    <w:rsid w:val="00055AB1"/>
    <w:rsid w:val="00056E58"/>
    <w:rsid w:val="00064AA7"/>
    <w:rsid w:val="0007765B"/>
    <w:rsid w:val="0008146D"/>
    <w:rsid w:val="000829E7"/>
    <w:rsid w:val="00083B87"/>
    <w:rsid w:val="000847F0"/>
    <w:rsid w:val="000910C2"/>
    <w:rsid w:val="0009254D"/>
    <w:rsid w:val="00094BCC"/>
    <w:rsid w:val="000B6381"/>
    <w:rsid w:val="000C03E1"/>
    <w:rsid w:val="000C3AC0"/>
    <w:rsid w:val="000C3D9E"/>
    <w:rsid w:val="000C50E1"/>
    <w:rsid w:val="000E49FF"/>
    <w:rsid w:val="000E4EA3"/>
    <w:rsid w:val="000E695B"/>
    <w:rsid w:val="000E7448"/>
    <w:rsid w:val="00103483"/>
    <w:rsid w:val="001047EE"/>
    <w:rsid w:val="00131391"/>
    <w:rsid w:val="00134F03"/>
    <w:rsid w:val="00135FC7"/>
    <w:rsid w:val="001362CA"/>
    <w:rsid w:val="00136923"/>
    <w:rsid w:val="0014065E"/>
    <w:rsid w:val="001415D6"/>
    <w:rsid w:val="00142B82"/>
    <w:rsid w:val="00144B8C"/>
    <w:rsid w:val="001469A5"/>
    <w:rsid w:val="00147015"/>
    <w:rsid w:val="0015362C"/>
    <w:rsid w:val="00164CB4"/>
    <w:rsid w:val="00171E6B"/>
    <w:rsid w:val="00181B6F"/>
    <w:rsid w:val="0018585A"/>
    <w:rsid w:val="001873A9"/>
    <w:rsid w:val="001937A0"/>
    <w:rsid w:val="00195BA0"/>
    <w:rsid w:val="00197409"/>
    <w:rsid w:val="001B062F"/>
    <w:rsid w:val="001C3888"/>
    <w:rsid w:val="001D2999"/>
    <w:rsid w:val="001D3374"/>
    <w:rsid w:val="001E7685"/>
    <w:rsid w:val="001F1824"/>
    <w:rsid w:val="00227960"/>
    <w:rsid w:val="002308B1"/>
    <w:rsid w:val="0023579A"/>
    <w:rsid w:val="00241A2B"/>
    <w:rsid w:val="00242AA1"/>
    <w:rsid w:val="0025090E"/>
    <w:rsid w:val="00251570"/>
    <w:rsid w:val="0025223D"/>
    <w:rsid w:val="00261735"/>
    <w:rsid w:val="00275887"/>
    <w:rsid w:val="0028098B"/>
    <w:rsid w:val="00280E3C"/>
    <w:rsid w:val="00287F4C"/>
    <w:rsid w:val="002908BA"/>
    <w:rsid w:val="00294206"/>
    <w:rsid w:val="002974F4"/>
    <w:rsid w:val="002A21A3"/>
    <w:rsid w:val="002B201B"/>
    <w:rsid w:val="002B4292"/>
    <w:rsid w:val="002B6D78"/>
    <w:rsid w:val="002C428B"/>
    <w:rsid w:val="002D7994"/>
    <w:rsid w:val="002E374C"/>
    <w:rsid w:val="002F090E"/>
    <w:rsid w:val="002F1297"/>
    <w:rsid w:val="002F2BA3"/>
    <w:rsid w:val="00303566"/>
    <w:rsid w:val="00304BA7"/>
    <w:rsid w:val="003064B7"/>
    <w:rsid w:val="003129DE"/>
    <w:rsid w:val="00313946"/>
    <w:rsid w:val="003159A6"/>
    <w:rsid w:val="003335CB"/>
    <w:rsid w:val="003445D0"/>
    <w:rsid w:val="00347883"/>
    <w:rsid w:val="00347B17"/>
    <w:rsid w:val="00351BC6"/>
    <w:rsid w:val="00351D88"/>
    <w:rsid w:val="00351E9E"/>
    <w:rsid w:val="00366AFE"/>
    <w:rsid w:val="00366C04"/>
    <w:rsid w:val="0037790E"/>
    <w:rsid w:val="00382E7D"/>
    <w:rsid w:val="00382F8A"/>
    <w:rsid w:val="00384DBC"/>
    <w:rsid w:val="00395C2A"/>
    <w:rsid w:val="003A0801"/>
    <w:rsid w:val="003A645E"/>
    <w:rsid w:val="003C14A3"/>
    <w:rsid w:val="003D1D3F"/>
    <w:rsid w:val="003D406A"/>
    <w:rsid w:val="003D6BA7"/>
    <w:rsid w:val="003E17D6"/>
    <w:rsid w:val="003F15AF"/>
    <w:rsid w:val="0040061D"/>
    <w:rsid w:val="0040559E"/>
    <w:rsid w:val="00405812"/>
    <w:rsid w:val="0041036B"/>
    <w:rsid w:val="0041139A"/>
    <w:rsid w:val="004269EE"/>
    <w:rsid w:val="00431BB5"/>
    <w:rsid w:val="00436BA2"/>
    <w:rsid w:val="004419CC"/>
    <w:rsid w:val="0044314B"/>
    <w:rsid w:val="00445A3A"/>
    <w:rsid w:val="00460F1B"/>
    <w:rsid w:val="0047118E"/>
    <w:rsid w:val="00473B6B"/>
    <w:rsid w:val="00481889"/>
    <w:rsid w:val="004969DE"/>
    <w:rsid w:val="00496A6E"/>
    <w:rsid w:val="00496C1C"/>
    <w:rsid w:val="00497505"/>
    <w:rsid w:val="004A10F1"/>
    <w:rsid w:val="004A3F91"/>
    <w:rsid w:val="004A74CB"/>
    <w:rsid w:val="004B64FF"/>
    <w:rsid w:val="004B69DF"/>
    <w:rsid w:val="004D763D"/>
    <w:rsid w:val="004E0ACB"/>
    <w:rsid w:val="004E0B73"/>
    <w:rsid w:val="004F139D"/>
    <w:rsid w:val="004F29D7"/>
    <w:rsid w:val="004F68A5"/>
    <w:rsid w:val="004F7D63"/>
    <w:rsid w:val="00503565"/>
    <w:rsid w:val="005310F3"/>
    <w:rsid w:val="00533853"/>
    <w:rsid w:val="00533CFF"/>
    <w:rsid w:val="00536231"/>
    <w:rsid w:val="00541B9C"/>
    <w:rsid w:val="00543783"/>
    <w:rsid w:val="00547644"/>
    <w:rsid w:val="005525B5"/>
    <w:rsid w:val="005534E4"/>
    <w:rsid w:val="005629FE"/>
    <w:rsid w:val="00585B16"/>
    <w:rsid w:val="0058625B"/>
    <w:rsid w:val="005904A3"/>
    <w:rsid w:val="00592F20"/>
    <w:rsid w:val="00595C8F"/>
    <w:rsid w:val="005B74E0"/>
    <w:rsid w:val="005C151E"/>
    <w:rsid w:val="005C487B"/>
    <w:rsid w:val="005D07B5"/>
    <w:rsid w:val="005D141D"/>
    <w:rsid w:val="005D26CF"/>
    <w:rsid w:val="005D3AB1"/>
    <w:rsid w:val="005E64DD"/>
    <w:rsid w:val="005F281A"/>
    <w:rsid w:val="00605ED7"/>
    <w:rsid w:val="006142F9"/>
    <w:rsid w:val="00615D54"/>
    <w:rsid w:val="0063653B"/>
    <w:rsid w:val="00652EDE"/>
    <w:rsid w:val="006561A3"/>
    <w:rsid w:val="0066152B"/>
    <w:rsid w:val="00670BFD"/>
    <w:rsid w:val="00675B2A"/>
    <w:rsid w:val="00681768"/>
    <w:rsid w:val="00683B76"/>
    <w:rsid w:val="006A0477"/>
    <w:rsid w:val="006A2A73"/>
    <w:rsid w:val="006A6FD7"/>
    <w:rsid w:val="006A7751"/>
    <w:rsid w:val="006B52C4"/>
    <w:rsid w:val="006C5245"/>
    <w:rsid w:val="006D0F87"/>
    <w:rsid w:val="006D1478"/>
    <w:rsid w:val="006D7C27"/>
    <w:rsid w:val="006D7E9A"/>
    <w:rsid w:val="00715CB1"/>
    <w:rsid w:val="007207CF"/>
    <w:rsid w:val="007210AB"/>
    <w:rsid w:val="007210F1"/>
    <w:rsid w:val="00723BEA"/>
    <w:rsid w:val="00731620"/>
    <w:rsid w:val="007347AF"/>
    <w:rsid w:val="00735A1D"/>
    <w:rsid w:val="00740011"/>
    <w:rsid w:val="00751FAC"/>
    <w:rsid w:val="00753A7D"/>
    <w:rsid w:val="00762635"/>
    <w:rsid w:val="00762F60"/>
    <w:rsid w:val="00765DB8"/>
    <w:rsid w:val="00767430"/>
    <w:rsid w:val="00767452"/>
    <w:rsid w:val="007737C9"/>
    <w:rsid w:val="00777556"/>
    <w:rsid w:val="0078156A"/>
    <w:rsid w:val="007879BA"/>
    <w:rsid w:val="00797F6E"/>
    <w:rsid w:val="007A6710"/>
    <w:rsid w:val="007B1C8A"/>
    <w:rsid w:val="007B243C"/>
    <w:rsid w:val="007C3D8A"/>
    <w:rsid w:val="007D5DFC"/>
    <w:rsid w:val="007D6B8F"/>
    <w:rsid w:val="007E0DBD"/>
    <w:rsid w:val="007E1679"/>
    <w:rsid w:val="007F77E6"/>
    <w:rsid w:val="0080007B"/>
    <w:rsid w:val="00820147"/>
    <w:rsid w:val="00825764"/>
    <w:rsid w:val="008356AD"/>
    <w:rsid w:val="008422E9"/>
    <w:rsid w:val="00842E74"/>
    <w:rsid w:val="00855F51"/>
    <w:rsid w:val="00857150"/>
    <w:rsid w:val="008661A3"/>
    <w:rsid w:val="008705F5"/>
    <w:rsid w:val="00871AF3"/>
    <w:rsid w:val="00876844"/>
    <w:rsid w:val="00880DB5"/>
    <w:rsid w:val="00882BEB"/>
    <w:rsid w:val="00882F35"/>
    <w:rsid w:val="00883874"/>
    <w:rsid w:val="00885665"/>
    <w:rsid w:val="00885D72"/>
    <w:rsid w:val="0089083D"/>
    <w:rsid w:val="008920A3"/>
    <w:rsid w:val="008A499B"/>
    <w:rsid w:val="008C5537"/>
    <w:rsid w:val="008F0226"/>
    <w:rsid w:val="008F5750"/>
    <w:rsid w:val="00901062"/>
    <w:rsid w:val="00906BDD"/>
    <w:rsid w:val="00910756"/>
    <w:rsid w:val="009207A6"/>
    <w:rsid w:val="0092235B"/>
    <w:rsid w:val="00923A0F"/>
    <w:rsid w:val="009254EA"/>
    <w:rsid w:val="00927829"/>
    <w:rsid w:val="00946350"/>
    <w:rsid w:val="009469F8"/>
    <w:rsid w:val="009545DF"/>
    <w:rsid w:val="00955705"/>
    <w:rsid w:val="00962955"/>
    <w:rsid w:val="00967EB7"/>
    <w:rsid w:val="00982138"/>
    <w:rsid w:val="00984910"/>
    <w:rsid w:val="009948D6"/>
    <w:rsid w:val="00995EBD"/>
    <w:rsid w:val="009965FA"/>
    <w:rsid w:val="009A1C9B"/>
    <w:rsid w:val="009A2254"/>
    <w:rsid w:val="009A47BE"/>
    <w:rsid w:val="009A57CC"/>
    <w:rsid w:val="009A6BE4"/>
    <w:rsid w:val="009B2DBF"/>
    <w:rsid w:val="009B31D9"/>
    <w:rsid w:val="009D2B48"/>
    <w:rsid w:val="009E1E05"/>
    <w:rsid w:val="009E2DD6"/>
    <w:rsid w:val="009E2FA5"/>
    <w:rsid w:val="009E5289"/>
    <w:rsid w:val="009F4218"/>
    <w:rsid w:val="00A065DB"/>
    <w:rsid w:val="00A236F9"/>
    <w:rsid w:val="00A30C49"/>
    <w:rsid w:val="00A53419"/>
    <w:rsid w:val="00A5393C"/>
    <w:rsid w:val="00A74169"/>
    <w:rsid w:val="00A75339"/>
    <w:rsid w:val="00A77670"/>
    <w:rsid w:val="00A81DEC"/>
    <w:rsid w:val="00A83A0E"/>
    <w:rsid w:val="00A869E0"/>
    <w:rsid w:val="00A91683"/>
    <w:rsid w:val="00A97D30"/>
    <w:rsid w:val="00AA0121"/>
    <w:rsid w:val="00AA1651"/>
    <w:rsid w:val="00AB0FAE"/>
    <w:rsid w:val="00AB2ECD"/>
    <w:rsid w:val="00AC2769"/>
    <w:rsid w:val="00AE1AF0"/>
    <w:rsid w:val="00AE7637"/>
    <w:rsid w:val="00AE7B98"/>
    <w:rsid w:val="00AF3EE7"/>
    <w:rsid w:val="00B07B3A"/>
    <w:rsid w:val="00B12A5E"/>
    <w:rsid w:val="00B15443"/>
    <w:rsid w:val="00B20DB6"/>
    <w:rsid w:val="00B21112"/>
    <w:rsid w:val="00B26D8B"/>
    <w:rsid w:val="00B30AE5"/>
    <w:rsid w:val="00B435EC"/>
    <w:rsid w:val="00B51488"/>
    <w:rsid w:val="00B57BA3"/>
    <w:rsid w:val="00B63E6D"/>
    <w:rsid w:val="00B6400D"/>
    <w:rsid w:val="00B67963"/>
    <w:rsid w:val="00B76362"/>
    <w:rsid w:val="00B81B9E"/>
    <w:rsid w:val="00B8763C"/>
    <w:rsid w:val="00B95A2F"/>
    <w:rsid w:val="00B97550"/>
    <w:rsid w:val="00BA7817"/>
    <w:rsid w:val="00BD45A3"/>
    <w:rsid w:val="00BD6D28"/>
    <w:rsid w:val="00BE52E2"/>
    <w:rsid w:val="00BF14CD"/>
    <w:rsid w:val="00C13508"/>
    <w:rsid w:val="00C179AB"/>
    <w:rsid w:val="00C2034B"/>
    <w:rsid w:val="00C230A0"/>
    <w:rsid w:val="00C23C71"/>
    <w:rsid w:val="00C30D76"/>
    <w:rsid w:val="00C35ADF"/>
    <w:rsid w:val="00C36EAA"/>
    <w:rsid w:val="00C37DAD"/>
    <w:rsid w:val="00C5707F"/>
    <w:rsid w:val="00C62183"/>
    <w:rsid w:val="00C622A5"/>
    <w:rsid w:val="00C65D5F"/>
    <w:rsid w:val="00C712E2"/>
    <w:rsid w:val="00C86869"/>
    <w:rsid w:val="00C9167B"/>
    <w:rsid w:val="00C92E17"/>
    <w:rsid w:val="00C96476"/>
    <w:rsid w:val="00CA671B"/>
    <w:rsid w:val="00CB040D"/>
    <w:rsid w:val="00CB2CE0"/>
    <w:rsid w:val="00CB6051"/>
    <w:rsid w:val="00CB6127"/>
    <w:rsid w:val="00CC24D1"/>
    <w:rsid w:val="00CC43BD"/>
    <w:rsid w:val="00CC4E08"/>
    <w:rsid w:val="00CD0BA3"/>
    <w:rsid w:val="00CD3C99"/>
    <w:rsid w:val="00CD7D4E"/>
    <w:rsid w:val="00CE1B2E"/>
    <w:rsid w:val="00CE765B"/>
    <w:rsid w:val="00CF79B2"/>
    <w:rsid w:val="00D03078"/>
    <w:rsid w:val="00D06C27"/>
    <w:rsid w:val="00D20FD0"/>
    <w:rsid w:val="00D20FFF"/>
    <w:rsid w:val="00D30CFC"/>
    <w:rsid w:val="00D34EC5"/>
    <w:rsid w:val="00D40FEC"/>
    <w:rsid w:val="00D62032"/>
    <w:rsid w:val="00D6225D"/>
    <w:rsid w:val="00D64099"/>
    <w:rsid w:val="00D64CE4"/>
    <w:rsid w:val="00D73FB3"/>
    <w:rsid w:val="00D772C4"/>
    <w:rsid w:val="00D90E49"/>
    <w:rsid w:val="00D927DC"/>
    <w:rsid w:val="00DB07D2"/>
    <w:rsid w:val="00DB3DE9"/>
    <w:rsid w:val="00DB3E04"/>
    <w:rsid w:val="00DB676B"/>
    <w:rsid w:val="00DB72C7"/>
    <w:rsid w:val="00DB73F5"/>
    <w:rsid w:val="00DD0A19"/>
    <w:rsid w:val="00DD2149"/>
    <w:rsid w:val="00DE1371"/>
    <w:rsid w:val="00DE48DD"/>
    <w:rsid w:val="00DF3A84"/>
    <w:rsid w:val="00DF60F3"/>
    <w:rsid w:val="00E01B87"/>
    <w:rsid w:val="00E0622E"/>
    <w:rsid w:val="00E30E00"/>
    <w:rsid w:val="00E5179B"/>
    <w:rsid w:val="00E54BCB"/>
    <w:rsid w:val="00E566FC"/>
    <w:rsid w:val="00E6629E"/>
    <w:rsid w:val="00E87DA0"/>
    <w:rsid w:val="00E901BC"/>
    <w:rsid w:val="00E927FA"/>
    <w:rsid w:val="00EA1A67"/>
    <w:rsid w:val="00EA34E7"/>
    <w:rsid w:val="00EA3586"/>
    <w:rsid w:val="00EA663A"/>
    <w:rsid w:val="00EB2506"/>
    <w:rsid w:val="00EB6729"/>
    <w:rsid w:val="00EC4BAC"/>
    <w:rsid w:val="00EC6320"/>
    <w:rsid w:val="00EC7981"/>
    <w:rsid w:val="00ED1835"/>
    <w:rsid w:val="00ED3F22"/>
    <w:rsid w:val="00EE14EC"/>
    <w:rsid w:val="00F0249B"/>
    <w:rsid w:val="00F039E6"/>
    <w:rsid w:val="00F052EE"/>
    <w:rsid w:val="00F0740A"/>
    <w:rsid w:val="00F14A7B"/>
    <w:rsid w:val="00F16698"/>
    <w:rsid w:val="00F17289"/>
    <w:rsid w:val="00F17EA1"/>
    <w:rsid w:val="00F30061"/>
    <w:rsid w:val="00F54370"/>
    <w:rsid w:val="00F563E4"/>
    <w:rsid w:val="00F65196"/>
    <w:rsid w:val="00F669B7"/>
    <w:rsid w:val="00F7496C"/>
    <w:rsid w:val="00F75E49"/>
    <w:rsid w:val="00F96D0E"/>
    <w:rsid w:val="00F979A4"/>
    <w:rsid w:val="00FA2569"/>
    <w:rsid w:val="00FA2AC9"/>
    <w:rsid w:val="00FA31D3"/>
    <w:rsid w:val="00FA4630"/>
    <w:rsid w:val="00FA50BE"/>
    <w:rsid w:val="00FB3348"/>
    <w:rsid w:val="00FC1F0E"/>
    <w:rsid w:val="00FD31E9"/>
    <w:rsid w:val="00FD4E6E"/>
    <w:rsid w:val="00FE04F1"/>
    <w:rsid w:val="00FE1ADC"/>
    <w:rsid w:val="00FE7F9A"/>
    <w:rsid w:val="00FF4CCC"/>
    <w:rsid w:val="00FF5220"/>
    <w:rsid w:val="00FF5459"/>
    <w:rsid w:val="00FF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046E04"/>
  <w15:docId w15:val="{79AE0F8D-5B10-4C23-987D-EB2021CB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sid w:val="000C3D9E"/>
  </w:style>
  <w:style w:type="paragraph" w:styleId="1">
    <w:name w:val="heading 1"/>
    <w:basedOn w:val="a0"/>
    <w:next w:val="a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4">
    <w:name w:val="2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3">
    <w:name w:val="2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1">
    <w:name w:val="2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0">
    <w:name w:val="2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9">
    <w:name w:val="1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8">
    <w:name w:val="1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7">
    <w:name w:val="1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6">
    <w:name w:val="1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5">
    <w:name w:val="1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4">
    <w:name w:val="1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3">
    <w:name w:val="1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2">
    <w:name w:val="1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1">
    <w:name w:val="1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5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a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0"/>
    <w:link w:val="Char"/>
    <w:uiPriority w:val="34"/>
    <w:qFormat/>
    <w:rsid w:val="00CE765B"/>
    <w:pPr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PlainTable21">
    <w:name w:val="Plain Table 21"/>
    <w:basedOn w:val="a2"/>
    <w:uiPriority w:val="42"/>
    <w:rsid w:val="00CE765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نمط شو"/>
    <w:basedOn w:val="a0"/>
    <w:next w:val="a7"/>
    <w:link w:val="Char0"/>
    <w:qFormat/>
    <w:rsid w:val="0040061D"/>
    <w:pPr>
      <w:framePr w:hSpace="180" w:wrap="around" w:vAnchor="page" w:hAnchor="margin" w:y="2551"/>
      <w:numPr>
        <w:numId w:val="32"/>
      </w:numPr>
      <w:tabs>
        <w:tab w:val="left" w:pos="337"/>
      </w:tabs>
      <w:bidi/>
      <w:spacing w:after="0" w:line="276" w:lineRule="auto"/>
      <w:ind w:left="1046" w:hanging="102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Char0">
    <w:name w:val="نمط شو Char"/>
    <w:link w:val="a"/>
    <w:rsid w:val="0040061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a8">
    <w:name w:val="Body Text"/>
    <w:basedOn w:val="a0"/>
    <w:link w:val="Char1"/>
    <w:uiPriority w:val="99"/>
    <w:semiHidden/>
    <w:unhideWhenUsed/>
    <w:rsid w:val="0040061D"/>
    <w:pPr>
      <w:spacing w:after="120"/>
    </w:pPr>
  </w:style>
  <w:style w:type="character" w:customStyle="1" w:styleId="Char1">
    <w:name w:val="نص أساسي Char"/>
    <w:basedOn w:val="a1"/>
    <w:link w:val="a8"/>
    <w:uiPriority w:val="99"/>
    <w:semiHidden/>
    <w:rsid w:val="0040061D"/>
  </w:style>
  <w:style w:type="paragraph" w:styleId="a7">
    <w:name w:val="Body Text First Indent"/>
    <w:basedOn w:val="a8"/>
    <w:link w:val="Char2"/>
    <w:rsid w:val="0040061D"/>
    <w:pPr>
      <w:bidi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2">
    <w:name w:val="نص أساسي بمسافة بادئة للسطر الأول Char"/>
    <w:basedOn w:val="Char1"/>
    <w:link w:val="a7"/>
    <w:rsid w:val="0040061D"/>
    <w:rPr>
      <w:rFonts w:ascii="Times New Roman" w:eastAsia="Times New Roman" w:hAnsi="Times New Roman" w:cs="Times New Roman"/>
      <w:sz w:val="24"/>
      <w:szCs w:val="24"/>
    </w:rPr>
  </w:style>
  <w:style w:type="paragraph" w:styleId="a9">
    <w:name w:val="header"/>
    <w:basedOn w:val="a0"/>
    <w:link w:val="Char3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رأس الصفحة Char"/>
    <w:basedOn w:val="a1"/>
    <w:link w:val="a9"/>
    <w:uiPriority w:val="99"/>
    <w:rsid w:val="0005000F"/>
  </w:style>
  <w:style w:type="paragraph" w:styleId="aa">
    <w:name w:val="footer"/>
    <w:basedOn w:val="a0"/>
    <w:link w:val="Char4"/>
    <w:uiPriority w:val="99"/>
    <w:unhideWhenUsed/>
    <w:qFormat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تذييل الصفحة Char"/>
    <w:basedOn w:val="a1"/>
    <w:link w:val="aa"/>
    <w:uiPriority w:val="99"/>
    <w:rsid w:val="0005000F"/>
  </w:style>
  <w:style w:type="paragraph" w:styleId="ab">
    <w:name w:val="No Spacing"/>
    <w:uiPriority w:val="1"/>
    <w:qFormat/>
    <w:rsid w:val="002A21A3"/>
    <w:pPr>
      <w:spacing w:after="0" w:line="240" w:lineRule="auto"/>
    </w:pPr>
    <w:rPr>
      <w:rFonts w:asciiTheme="minorHAnsi" w:eastAsiaTheme="minorHAnsi" w:hAnsiTheme="minorHAnsi" w:cstheme="minorBidi"/>
      <w:color w:val="3C7974" w:themeColor="text2"/>
      <w:sz w:val="20"/>
      <w:szCs w:val="20"/>
    </w:rPr>
  </w:style>
  <w:style w:type="character" w:styleId="ac">
    <w:name w:val="Placeholder Text"/>
    <w:basedOn w:val="a1"/>
    <w:uiPriority w:val="99"/>
    <w:semiHidden/>
    <w:rsid w:val="001B062F"/>
    <w:rPr>
      <w:color w:val="666666"/>
    </w:rPr>
  </w:style>
  <w:style w:type="character" w:customStyle="1" w:styleId="Char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1E7685"/>
    <w:rPr>
      <w:rFonts w:asciiTheme="minorHAnsi" w:eastAsiaTheme="minorHAnsi" w:hAnsiTheme="minorHAnsi" w:cstheme="minorBidi"/>
    </w:rPr>
  </w:style>
  <w:style w:type="table" w:customStyle="1" w:styleId="NCAAA">
    <w:name w:val="NCAAA"/>
    <w:basedOn w:val="a2"/>
    <w:uiPriority w:val="99"/>
    <w:rsid w:val="001E7685"/>
    <w:pPr>
      <w:spacing w:after="0" w:line="240" w:lineRule="auto"/>
    </w:pPr>
    <w:rPr>
      <w:rFonts w:ascii="Sakkal Majalla" w:eastAsia="Sakkal Majalla" w:hAnsi="Sakkal Majalla" w:cs="Sakkal Majalla"/>
      <w:color w:val="36919A" w:themeColor="accent3" w:themeShade="80"/>
      <w:sz w:val="28"/>
      <w:szCs w:val="28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0">
    <w:name w:val="جدول شبكة 1 فاتح1"/>
    <w:basedOn w:val="a2"/>
    <w:rsid w:val="001E7685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eastAsiaTheme="minorHAnsi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customStyle="1" w:styleId="ad">
    <w:name w:val="عنوان بني"/>
    <w:uiPriority w:val="99"/>
    <w:rsid w:val="00171E6B"/>
    <w:rPr>
      <w:rFonts w:ascii="AXtManalBLack" w:hAnsi="AXtManalBLack" w:cs="AXtManalBLack"/>
      <w:color w:val="684C0F"/>
      <w:sz w:val="40"/>
      <w:szCs w:val="40"/>
    </w:rPr>
  </w:style>
  <w:style w:type="table" w:styleId="ae">
    <w:name w:val="Table Grid"/>
    <w:basedOn w:val="a2"/>
    <w:uiPriority w:val="59"/>
    <w:rsid w:val="00171E6B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lock Text"/>
    <w:basedOn w:val="a0"/>
    <w:rsid w:val="006C52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f0">
    <w:name w:val="Subtle Emphasis"/>
    <w:basedOn w:val="a1"/>
    <w:uiPriority w:val="19"/>
    <w:qFormat/>
    <w:rsid w:val="0095570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3827C5C3D546B69E45931EE22398" ma:contentTypeVersion="15" ma:contentTypeDescription="Create a new document." ma:contentTypeScope="" ma:versionID="5c523038967f2976ce566123e89da24e">
  <xsd:schema xmlns:xsd="http://www.w3.org/2001/XMLSchema" xmlns:xs="http://www.w3.org/2001/XMLSchema" xmlns:p="http://schemas.microsoft.com/office/2006/metadata/properties" xmlns:ns3="f1d2face-1073-4f36-86b1-2597004ed6e6" xmlns:ns4="49323084-f1cf-4d0b-9740-87218b146264" targetNamespace="http://schemas.microsoft.com/office/2006/metadata/properties" ma:root="true" ma:fieldsID="b875a8145b0b0f99fec100e3b89726a7" ns3:_="" ns4:_="">
    <xsd:import namespace="f1d2face-1073-4f36-86b1-2597004ed6e6"/>
    <xsd:import namespace="49323084-f1cf-4d0b-9740-87218b1462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2face-1073-4f36-86b1-2597004ed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23084-f1cf-4d0b-9740-87218b1462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A57CCB-FF78-487D-9113-8230F781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2face-1073-4f36-86b1-2597004ed6e6"/>
    <ds:schemaRef ds:uri="49323084-f1cf-4d0b-9740-87218b146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8F2F0F-31BB-449E-93F0-597CE8D613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8597DA-C92E-4618-9AC3-7F2DFB50C3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3B7DC1-8E54-4B5C-B72F-64B8D7D2F1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081</Words>
  <Characters>6162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bdulrahman Alfuraih</dc:creator>
  <cp:keywords/>
  <dc:description/>
  <cp:lastModifiedBy>إبراهيم محمد الأسمري</cp:lastModifiedBy>
  <cp:revision>4</cp:revision>
  <cp:lastPrinted>2024-01-23T08:35:00Z</cp:lastPrinted>
  <dcterms:created xsi:type="dcterms:W3CDTF">2025-01-11T04:47:00Z</dcterms:created>
  <dcterms:modified xsi:type="dcterms:W3CDTF">2025-03-11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3827C5C3D546B69E45931EE22398</vt:lpwstr>
  </property>
  <property fmtid="{D5CDD505-2E9C-101B-9397-08002B2CF9AE}" pid="3" name="GrammarlyDocumentId">
    <vt:lpwstr>a9f09ba74e1e310bf516da68343c892b3eb24085d73f4b3d8d44d114cf184540</vt:lpwstr>
  </property>
</Properties>
</file>